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09CCF" w14:textId="24E72D88" w:rsidR="00B04F82" w:rsidRDefault="007846E3" w:rsidP="009A2E0D">
      <w:r>
        <w:rPr>
          <w:rStyle w:val="TitleChar"/>
        </w:rPr>
        <w:t xml:space="preserve">September </w:t>
      </w:r>
      <w:r w:rsidR="004E172C">
        <w:rPr>
          <w:rStyle w:val="TitleChar"/>
        </w:rPr>
        <w:t xml:space="preserve">2022 </w:t>
      </w:r>
      <w:r w:rsidR="00986DC4" w:rsidRPr="00D411EB">
        <w:rPr>
          <w:rStyle w:val="TitleChar"/>
        </w:rPr>
        <w:t xml:space="preserve">Biosolids </w:t>
      </w:r>
      <w:r w:rsidR="009A2E0D">
        <w:rPr>
          <w:rStyle w:val="TitleChar"/>
        </w:rPr>
        <w:t>Facility List</w:t>
      </w:r>
    </w:p>
    <w:p w14:paraId="61879FBC" w14:textId="722174B1" w:rsidR="00B04F82" w:rsidRDefault="00C2225A" w:rsidP="00AB34FC">
      <w:pPr>
        <w:pStyle w:val="FocusH2"/>
      </w:pPr>
      <w:r>
        <w:t>Facility List</w:t>
      </w:r>
    </w:p>
    <w:p w14:paraId="7B691555" w14:textId="6FDDEC2E" w:rsidR="00AB34FC" w:rsidRDefault="007846E3" w:rsidP="00A61AB9">
      <w:r>
        <w:t>This list identifies wha</w:t>
      </w:r>
      <w:r w:rsidR="00AB34FC">
        <w:t>t section</w:t>
      </w:r>
      <w:r w:rsidR="00A61AB9">
        <w:t>(</w:t>
      </w:r>
      <w:r w:rsidR="00AB34FC">
        <w:t>s</w:t>
      </w:r>
      <w:r w:rsidR="00A61AB9">
        <w:t>)</w:t>
      </w:r>
      <w:r w:rsidR="00AB34FC">
        <w:t xml:space="preserve"> of the permit your facility is subject to</w:t>
      </w:r>
      <w:r w:rsidR="00A61AB9">
        <w:t>. Ecology has identified the permit sections that apply based on operations under the previous general permit and the Notice of Intent submitted by the facility in 2020</w:t>
      </w:r>
      <w:r w:rsidR="00AB34FC">
        <w:t xml:space="preserve">. Contact your regional coordinator with </w:t>
      </w:r>
      <w:r w:rsidR="00A61AB9">
        <w:t>any questions</w:t>
      </w:r>
      <w:r w:rsidR="00AB34FC">
        <w:t>.</w:t>
      </w:r>
    </w:p>
    <w:p w14:paraId="54DB7CD5" w14:textId="09603C22" w:rsidR="00394DA8" w:rsidRDefault="00394DA8" w:rsidP="00A61AB9">
      <w:r w:rsidRPr="008605B3">
        <w:rPr>
          <w:b/>
          <w:bCs/>
          <w:color w:val="44688F"/>
        </w:rPr>
        <w:t>Note</w:t>
      </w:r>
      <w:r w:rsidRPr="008605B3">
        <w:rPr>
          <w:color w:val="44688F"/>
        </w:rPr>
        <w:t xml:space="preserve">: Facilities that export biosolids into the </w:t>
      </w:r>
      <w:proofErr w:type="spellStart"/>
      <w:r w:rsidRPr="008605B3">
        <w:rPr>
          <w:color w:val="44688F"/>
        </w:rPr>
        <w:t>jusrisdiction</w:t>
      </w:r>
      <w:proofErr w:type="spellEnd"/>
      <w:r w:rsidRPr="008605B3">
        <w:rPr>
          <w:color w:val="44688F"/>
        </w:rPr>
        <w:t xml:space="preserve"> of the State of Washington may be subject to fees and permit requirements.</w:t>
      </w:r>
    </w:p>
    <w:tbl>
      <w:tblPr>
        <w:tblW w:w="96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5"/>
        <w:gridCol w:w="4040"/>
        <w:gridCol w:w="2880"/>
        <w:gridCol w:w="1350"/>
      </w:tblGrid>
      <w:tr w:rsidR="00E66E76" w:rsidRPr="00E66E76" w14:paraId="17EF419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323D85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Permit #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12F955D" w14:textId="77777777" w:rsidR="00E66E76" w:rsidRPr="008605B3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b/>
                <w:sz w:val="22"/>
              </w:rPr>
            </w:pPr>
            <w:r w:rsidRPr="008605B3">
              <w:rPr>
                <w:rFonts w:ascii="Calibri" w:eastAsia="Times New Roman" w:hAnsi="Calibri" w:cs="Calibri"/>
                <w:b/>
                <w:sz w:val="22"/>
              </w:rPr>
              <w:t>Facility Name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981F21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Permit Section(s)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93240D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Region</w:t>
            </w:r>
          </w:p>
        </w:tc>
      </w:tr>
      <w:tr w:rsidR="00E66E76" w:rsidRPr="00E66E76" w14:paraId="21C0303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0B3251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5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3A23C1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33575 Park Lake Lag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1E837A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4AC518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50B917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50670B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19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31FFCC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BERDEE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D31D46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BAF744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40753C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7D96B3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0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AF3BC2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CE ACME SEPTIC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387135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FFCE5C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59EF95F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826401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20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E7514F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IRWAY HEIGHTS WR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CB2D99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452721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64BF78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759657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60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B95A72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LBI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73A236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C6C6AD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9E3CE7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B63B0B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0295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A7F189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LCOA INTALCO WORKS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8DE8CF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CD2466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D104A7" w:rsidRPr="00E66E76" w14:paraId="5CCFD18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</w:tcPr>
          <w:p w14:paraId="2BBB0BA7" w14:textId="2362D561" w:rsidR="00D104A7" w:rsidRPr="00E66E76" w:rsidRDefault="00D104A7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BA0000680</w:t>
            </w:r>
          </w:p>
        </w:tc>
        <w:tc>
          <w:tcPr>
            <w:tcW w:w="4040" w:type="dxa"/>
            <w:shd w:val="clear" w:color="auto" w:fill="auto"/>
            <w:noWrap/>
            <w:vAlign w:val="bottom"/>
          </w:tcPr>
          <w:p w14:paraId="41BABF23" w14:textId="286B9CCD" w:rsidR="00D104A7" w:rsidRPr="00E66E76" w:rsidRDefault="00D104A7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>
              <w:rPr>
                <w:rFonts w:ascii="Calibri" w:eastAsia="Times New Roman" w:hAnsi="Calibri" w:cs="Calibri"/>
                <w:sz w:val="22"/>
              </w:rPr>
              <w:t>ALCOA WENATCHEE WORKS</w:t>
            </w:r>
          </w:p>
        </w:tc>
        <w:tc>
          <w:tcPr>
            <w:tcW w:w="2880" w:type="dxa"/>
            <w:shd w:val="clear" w:color="auto" w:fill="auto"/>
            <w:noWrap/>
            <w:vAlign w:val="bottom"/>
          </w:tcPr>
          <w:p w14:paraId="344387C5" w14:textId="0A638C0F" w:rsidR="00D104A7" w:rsidRPr="00E66E76" w:rsidRDefault="00D104A7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</w:tcPr>
          <w:p w14:paraId="1DBC532E" w14:textId="25D5B7CD" w:rsidR="00D104A7" w:rsidRPr="00E66E76" w:rsidRDefault="00D104A7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1ABB63D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375488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603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56D63C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LDER LAKE PAR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09A7ED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20025E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3A01E5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1F3032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75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2CBEDC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LDERBROOK RESORT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46D5DC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2B48D5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6F8968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0B915F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82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78BC80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LDERWOOD PICNIC POINT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88633C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F7C19D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64532F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9B3030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29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387B22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LMIR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7CA6C1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BA28E9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D18920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7BFF33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25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9E31AA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NACORTE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882CBB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CCF05A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66C29E0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2A7503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56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7BD2C0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RLINGT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F4E6DB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ED404A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FEE442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3366BC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81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9D2AD2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ASOTIN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24A946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22C135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9C0C03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2BA30D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1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BF06E5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 AND B SEPTIC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1C4D47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717DE8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09FF7E9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29A589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1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645808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CK LAND TEE PEE SEPTIC SERVICES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361B06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5B98A6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18226F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9A8334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90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4C4357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INBRIDGE ISLAND WINSLOW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644B8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55B7AC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825A27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91DC98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00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6C99DF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RR-TECH COMPOSTING FACILITY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FBE80C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A5EF69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5AF492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6D78DB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74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665A74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ELLINGHAM POST POIN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4CF7FA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75FEA6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98FBC9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095522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134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B7E645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ENTON CITY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ADCF95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A57136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4161929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A41ED5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37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E3A838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INGEN WHITE SALM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5D403D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1A350D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4E14EA6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740703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0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E1D8F8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IORECYCLING LSP CENTRALIA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F18D61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6D9D6D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CDA7D5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372210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0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C69E3A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IORECYCLING LSP NORTH RANCH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55077C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B0F166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105EC1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506BD2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55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E947A5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IRCH BAY WS DIST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126DD7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B09C63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53A3BC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B40275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0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731485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BISHOP SANITATION SMF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8B0D30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29C677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D48EB9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6147C0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00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AE671C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LAINE LIGHTHOUSE POINT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5A8C9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73B697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19299E1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181F98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1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24DD64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BOULDER PARK BUF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F224AC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19B2D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ED36B3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CA196E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28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E2682D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BREMERTON WESTSIDE WWTP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6756B9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1AE17C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5F061C6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FC5C83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00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19FDE8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BREWSTER WWTP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D277E3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F22A44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7A2EAAE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87B792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06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3E289D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RIDGEPOR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4CE759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F82DB9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7F44C43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B5F86E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1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AC8540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S PUMPERS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24C0B8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A62E7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44B2934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C2955D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36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8CDFDE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UCKLEY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193667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ECF606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1C7BAF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1C90F2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BA002015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957332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URLINGT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152D6F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20D42C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1271F60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65C542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24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F14F50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AMA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209A38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6D347B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BFD08A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8F7D17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83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62ABBA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ARBONADO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06E138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9F08A7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8EC761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5425CC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91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DED24F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ARLYON BEAC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DB0E5D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66E1A1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B8EDD7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27A587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13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AA0DBD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ARNATION FARM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81DD42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B61372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6030277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2D20A1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18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EDA36F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ASHMER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47AE84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A2D1FF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7BD15F8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266C6D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68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BE5F7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ASTLE ROC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052C11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1C709D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AFD383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A4BE4D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66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C97CC2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ATHLAME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67EB94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69771F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4DD248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F62D4D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98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D8B6EA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ENTRALI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91FF75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A61CC0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912EF7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2D0004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1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0A8641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CHEHALIS REG WRF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71573B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D0522C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0ECA16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679D8F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217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B86283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HELAN CO PESHASTI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4C0C82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2CC412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EEA0EF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0F9C32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209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8C00F2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HELAN CO PUD NO 1 LAKE WENATCHE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B12F5A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168073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64610B6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44C095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6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40F4DF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HELA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A2F8E4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D72B39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7C3F43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9FFADB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00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0B7EE8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HENEY SEPTIC SERVICES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B4712A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0A3676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7989489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37C316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84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E8107D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CHENEY WWTP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71612B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4D850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F8CC86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2B3563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07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4FFA28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HERRYWOOD MOBILE HOME MANOR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E0BA68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00088C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308616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6F136D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60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ED2AA8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HEWELA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2E3F81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EB28E4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2FA579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38C93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20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2F7872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HEYNE LANDFILL SEPTAGE LAG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D09DB6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E32191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BA3D40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8FDE3B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43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F14AF8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LALLAM BAY POTW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79DB62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8623BF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6F39970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70A64E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63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4CD4FD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CLARK CO SALMON CREEK WWTP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37C390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FA59B0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6ED340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F6339C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11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CABC86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LARKST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534EE9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AB1ED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7AD22D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4F1BF7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9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94A362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LAYTON SEWER SYSTEM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F0C69C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A4301E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2B978D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81E21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93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6F3D54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LE ELUM UPPER KITTITAS CO REG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34966A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1F4ADB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18000D2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05E7AE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0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39E71E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LEARWATER TECH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084470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DA542C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D6716D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505A6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61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4C5D73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LFAX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4DED11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30762D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E2BC44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6E3F5F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65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25F157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LLEGE PLAC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4C733D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91BE4F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94FE7C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0169F6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17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EED2B2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LTON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B9E162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AC4572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0AF1A14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97BA61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61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7A0AB2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LVIL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9D30AB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04E67D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20EBAA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2C41CD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52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893695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COMMUNITY WS DIST WWTP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A3C93D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101185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41549D5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A1BBA1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52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4BDE6E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NCONULLY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44FB0A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039B80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60D600F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6252A2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85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ACED6E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NCRET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C18749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13D1ED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DF9A02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CEFE72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4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A83EB2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NNELL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1E1408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974B96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0D7871D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C80C13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71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2805F4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ULEE CITY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1D3DE8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80D335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6A9E0A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0B3428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9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80B381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ULEE DAM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172988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45331C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2C5F424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E1D6C4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37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9D0677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UPEVIL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B1E217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DF7896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77EA012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D7DB1E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239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A1E88D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WICHE REG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0737F9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9F35AA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7D87B5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73BF7E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869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2A17F8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WLITZ CO RYDERWOO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8A6438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D7836B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E092E8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7018EC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77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1D03D8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WLITZ CO TOUT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CD4D22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B8E52B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D1247E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14B7D7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97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817FDB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WLITZ CO WOODBROO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B6E238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B5528F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8C6FDA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15E3D0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1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757AE3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WLITZ INDIAN TRIBAL HOUSING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9C2BC0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EB38A2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058EE8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4FEA45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11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7F4B82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OWLITZ TRIBE WR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248F8A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477BB4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BCA6E7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EC4B44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27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B44B07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RESCENT BAR ISLAND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5332A5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6ECF6F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A2C003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FFDA3A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BT802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07CFDC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REST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61FFA7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3D915F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4B861FC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51212C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07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16653D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RYSTAL MOUNTAI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DAB8EA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98CD9A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6E1B12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37ED04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9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30998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URLEW JOB CORP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228621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247C87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6DBBC4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B57148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2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6BBE2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CUSIC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0EB3A5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B299F9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BAE6F6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6D366A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557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7170E7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DAVENPOR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A9271E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F2864C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7D31D3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DF363E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72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D4B9CC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DAYT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8CB848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2A7BB8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F36E6E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915812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1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908A6C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DEER PAR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BF2486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8D06EC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5D6B26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8458D4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95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F4AAB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DES MOINES CREE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E96906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12EA75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8D2FFA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8873F0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2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78919E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DIAMOND LAKE W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1B3752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CA248E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A127F4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1A5DBA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62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2E9059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DOUGLAS CO SD NO 1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0883CD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59396F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115A923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2A9BDE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51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4E825F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DUVALL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905015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0106E0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56FFC02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AA8D3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057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9C2E21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ASTSOUND SW DIS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469560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8169FD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780B348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C7B23A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23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B12CFA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ATONVIL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BB5E0C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B7E518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EFBDC9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0EA587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05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9507CD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DMOND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FD0F82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ECCB9A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7D52C0C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F4A764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34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6A8717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LLENSBURG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714A1E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D93774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7CC0F85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ABA1C5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13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0DDCFE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LMA S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87DC7C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C65141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EAE9AD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2042C2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90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51E821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LYSIAN FIELDS BU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E71E02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1B2428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136BE0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B762E1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98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FD35DA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NDICOT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ABDCBE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E453CB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4F29FD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C24D71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127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C5CE2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NTIA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257070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FB52FA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0B4B04A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AEAEA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57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131147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NUMCLAW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2EB1F8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1245E8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7A637F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7FD9F6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3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7D9297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EPHRATA WRP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1191F3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BCF380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0E5B3F3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EBDF87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49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8F2B39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VERETT WPC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1E196E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667FCD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A5D63A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D95C22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43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54543F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VERS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D4CCAE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6118D0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016E87B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BC5948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80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5E0C19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EXPRESS SEPTIC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A70562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2A6509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4C5ADD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858A58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548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BD2510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FAIRFIEL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E7A847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D38BD5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CACCB0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EAA0FA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4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D26721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FARMINGT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6F4F8E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EFDE0F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71B8066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BF5E78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45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3C0A01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FERNDA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FC9FE5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32F896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6C2DAA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BDB1F5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0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04D6EB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FIRE MOUNTAIN FARMS BU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59D72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432AA7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E06EDA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C4ABAF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058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9F46DF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FISHERMAN BAY S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12AEEC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717FB0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247941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AD6F88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603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4083D7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FORK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B2BA8F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4FE13B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09A1F7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F0A430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540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7BA2E3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FREEMAN SCHOOL DIST NO 358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C8D047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8F16AC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310D2B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3B5395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58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A66CD0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FRIDAY HARBOR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4D34A9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8E1A20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F9A049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7705B7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482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C72E6A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GARFIEL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F06CA5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28D3E4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7847BD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2AE67D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6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7D1DD2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GEORG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91CD57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235081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13943B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08F38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95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16BE19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GIG HARBO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2BAD27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42A2E2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09E8382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CE8A4F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12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40E7D5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GOLDENDA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AEC318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233D7B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D0492A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CBE85A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485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41B64C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GRAND COULEE ELECTRIC CITY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9F6678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CEEB78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6F221E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37C241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22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C8111A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GRANDVIEW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E8FB77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A7D60A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2478D19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20BE4C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69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D5466C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GRANGE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9F8D5D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A2F52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26864F1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A0E8DF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13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B680D7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GRANITE FALL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1D9BA4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8CB9E5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90F458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99402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09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E2C672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GRAYS HARBOR CO PACIFIC BEAC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87F3A0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3E23B7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72F73D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9EB1FF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546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C360AF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HARRINGT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05077F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A16C92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7E5FC4A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27D0D4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837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273196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HARTSTENE POINT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4A2A8F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F38BAB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00CB74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B09755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BT090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4E78FE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HAYDEN AREA REG SEWER BOAR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288701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7407D1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-out of state</w:t>
            </w:r>
          </w:p>
        </w:tc>
      </w:tr>
      <w:tr w:rsidR="00E66E76" w:rsidRPr="00E66E76" w14:paraId="633C882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2DED38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4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9652A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HERRIMAN SPEEDY TANK SERVICE SMF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91A47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033EDF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478A5D1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43F0F5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1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23C4B0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HOLDEN VILLAGE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E1838B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245B70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0051520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221BF8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737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3BE7BA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HOLMES HARBOR S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D9ACA6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6539A3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5E78410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AC3D89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91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658E5B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HOQUIAM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B722D1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638DCB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B9DFCA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662AC1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15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271ABD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ILWACO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DD9AEF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31945F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E1A2C9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6F290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537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29A6AF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ION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905DA9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09EFB4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B90681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D2D118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506CB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ISLAND CO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0A6A01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359153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574CE0D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DF59EF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00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2E06E3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J AND J FARMING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6F0A02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83BC04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8554D3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B59E7D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20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32070F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JA WRIGHT CONSTRUCTION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E99596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C071FA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35D3DD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B7FF5C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95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70468A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JBLM SOLO POIN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F2F794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B4D666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845908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B19B6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00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4772C5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JIMS PUMPING SERVICES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AEDC64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EDD3BA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CC95A5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FC5E9B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6A3586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JOHNSON SEPTIC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382983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416766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DB9C30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39C487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32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D94332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ALAM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97A3A2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116AB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D8CA98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A7C3AD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478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AE911C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ENNEWIC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A5C05C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756F1F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0FC5972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85181D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29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9EF7D2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ETTLE FALL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3A1562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F71E75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7CCF6E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A4582A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10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7B0EF7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NG CO BRIGHTWATE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9DFA30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37E854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705A9D1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D28AF2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80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CD4E7C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NG CO CARNATI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ECB968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3599FF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209CE8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F4A98A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58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BCF628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NG CO SOUT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E04051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B4570E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585C6B3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D45AF4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52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561BED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NG CO VASH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1E1F5D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4A0655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6223C60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C8AB23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18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FE3C48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NG CO WEST POIN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FF6E26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D5788B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0BF5D0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171626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052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5D7B0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TSAP CO CENTRAL KITSAP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E8F7E9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1F9A1C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47322B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860AF5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207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032346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TSAP CO KINGST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11130E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B8EE85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B05690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007EEF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70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B6873A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TSAP CO MANCHESTE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12A48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E2A622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9AED25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99B4E8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031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6200C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TSAP CO SD NO 7 FORT WAR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68874D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BF7BA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5796BD7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2C7A2E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20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FC14F3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TTITAS CO RYEGRASS LAG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608958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25DE7E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41B65A4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CF0818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047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1A63AC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TTITAS CO WD NO 6 VANTAG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12A1EF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7F1C8E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4A2BBCA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BB3483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25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7E727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ITTITA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9D79D9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FC6014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8D7CA6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AF17E4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22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D855BC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LICKITAT CO DALLESPOR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01FBFA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D08775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471F8AB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97CC44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06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282E9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LICKITAT CO GLENWOO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342E52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85EC7B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78DF8AB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018ADC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69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DCE657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LICKITAT CO KLICKITA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2180B8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F7E3C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21FB2D4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2D965C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048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92227E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LICKITAT CO LY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E62CED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FA618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75AA611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C05B59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2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21555A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LICKITAT CO ROOSEVEL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783A6A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09E58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0222F90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45B6A8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129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21369E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KLICKITAT CO WISHRAM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DD1C19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2FCAA6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9ED1BA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2B77A4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23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3DB94C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a Cente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9E72E4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4E6EBB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782A14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84B9A2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44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766CAD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A CONNE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D80D5A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29133F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C1A31F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97317B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4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F625E7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ACROSS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BCDD20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1FFC44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1FA12B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3FC67F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89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52E2DC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AKE STEVENS S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79EEF1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747A10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6B907FC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1ACC9A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62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CC0D6F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AKEHAVEN LAKOT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D03D6F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75B7B2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A18F69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183C63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45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759329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AKEHAVEN REDONDO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3F653D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BFB7DE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32E74B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AB9787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70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84E629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ANGLEY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229F98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F56776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14B2B92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8407E5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97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D3B1AE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EAVENWORT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F85021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CAD055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938E06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776631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BA002454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3C4333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EWIS CO WD NO 2 ONALASK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8EE626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C411E6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A4203F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60516E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14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C4D373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EWIS CO WD NO 6 MOSSYROC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94C573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0BB3DE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64E43D6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19DB2D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514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9E2420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IBERTY LAKE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80C37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7A6CBC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72F0AE8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31557E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9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4DA734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IBERTY SCHOOL DIST NO 362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B84C79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FE9445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526BC5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665405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3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5626A2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IL JOHN SANITARY SERVICE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B9024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3C2042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1E42E32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A1328F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23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C179F1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IN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140006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F5BC28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AE839F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712144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48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BA0ED5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ONG BEAC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7BD0A2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A3A555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2FF2FD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A050A1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1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E608E9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OON LAKE SD NO 4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94AEAD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A20AFA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00535BD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2DB68A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06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64BB4A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OTT CLEAN WATER ALLIANCE BUDD INLE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15F260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A433BA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EFE7C7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8F7248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57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C41AF6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LYNDE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EF1FE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4AA294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D3867B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3FA65E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03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8244C5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LYNNWOOD WWTP 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391CEB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BB4414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39D5E2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7EF3F6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64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0612D0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ABT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B0996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9DD8E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211AB52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731FB4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10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382797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ANSFIEL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F7B72F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DF5932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6EB1319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8A37FC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49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36A493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ARYSVIL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F86AA5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C42187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524EFD7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EC78B8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622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8416E1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ASON CO BELFAIR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1289E2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E4904E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63B668D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B5ECAB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603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E93E4C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ASON CO NORTH BAY CASE INLE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ABCDB1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A2E0D0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E4736D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7E0A26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807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FC3EA6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ASON CO RUSTLEWOO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A04D4E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668671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F41424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D0FC88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6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18C7E2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ATTAW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5D1080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F2D7DD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7C2E9C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599495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04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4A0098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CCLEARY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A9AD90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185094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042755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B8F351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14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FF547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EDICAL LAK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FC0A77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CE5358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4B3328A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09BB45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3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0632B0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ES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775895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322055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475A396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4AA7C6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46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B73A36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ESSENGER HOUS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E50AFC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873A3A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5437BBF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B57ED7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15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73CF28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ETALINE FALL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830DCD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595F07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781692B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93289F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69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2E361A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ETALIN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8273CC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453A61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0A8822A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508888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20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36B30B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ETHOW VALLEY SEPTIC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23885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D622DE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1CDE595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3A646C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48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CF6C9B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ONRO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2A44D0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42B51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18EB141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916740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66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D6D784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ONTESANO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BABDF7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BA8770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F75924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D6FB52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90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185E62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ORGAN AND SON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8DBFEA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AC415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79BCC1B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C7A0F7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65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1B0990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ORT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EEC90E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480515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7C544B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9600D9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1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4F6A67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OSES LAKE DUNE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55DBF3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87D3E2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B53898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5E9FA5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2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C34ED7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OSES LAKE LARS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586A14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8E52F4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BAE98D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ECF54C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02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2F56A8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OSSYROC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C04BB7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C97EEB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2185D5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42A0B0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07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BF5073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OUNT VERN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222D1B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CD4930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7E5B309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BC098A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1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6AC5F2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T RAINIER NP LONGMIR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DCA84D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D576F7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E06B96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B6327C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1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5FAF0D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T RAINIER NP OHANAPECOS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6F71EC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163D59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11A68F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303AEA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1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F50681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T RAINIER NP PARADIS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AB69E1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ADAA5E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6C6260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D3925A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1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466E07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T RAINIER NP TAHOMA WOOD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9BE432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322BD5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FBF4D5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AAD53E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39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6778BD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ULKITEO BIG GULCH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33CC4A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D50CC6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4F7945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905B62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4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B28CF1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MULLEN HILLS TERRACE MHP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79D09D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E8FFD5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5383CE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9032A0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13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970D0A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N CASCADES NP STEHEKIN DIS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80226C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597A24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46C0F7F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9863B7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58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DA44F9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NACHE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38E74B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B20DCB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0406A00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3F6304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BT990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6A7C4D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NATURAL SELECTION FARMS BU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D36BE2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82A90E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0E1A9F9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D34F9E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67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4645EA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NEWHALEM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98FDB9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EE765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5ACC72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E6967F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32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CC5DE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NEWPOR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DF1B1F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C45326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928781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060321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35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56EE59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NORTH BEN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A6B8D8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B21578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753A173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093E93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38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566BB2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NORTH BONNEVIL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12758C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D86BE2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14B452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09A720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0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0153B8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NORTHWEST CASCADE PACIFIC FACILITY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99A753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590063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275764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FA87C2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56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DAEAFB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AK HARBO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198D6E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F783AD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FCBDA5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F46C3D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479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8D36D8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OAKESDALE WWTP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21E129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6BBDAF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7454079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A85418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81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52FE22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CEAN SHORE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903297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95B72E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1B0B99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6B43FD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556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C01EB0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DESS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0A34AA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373EF5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82D834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3CB998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36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4CEF16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KANOGA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20F7F7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79AC96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7272E9D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513301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80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C28934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LYMPIC AG BU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BA722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5E161D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AFF827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D82BA0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2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B2834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LYMPIC NP BARNES POIN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07114A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D32A56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398F15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73CA50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41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C941EA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LYMPIC NP KALALOC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968414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F9D60D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4EB92D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D6FA3A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1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EE4DEC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LYMPIC NP LOG CABI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D4283B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BC3785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6F238F5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C6E279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20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8F196A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OLYMPIC WS PORT LUDLOW WWTP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72CA95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768EB9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05C5C6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23E19D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904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3728AB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MA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C41B75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022C13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652F1D5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2520FC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091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133DA6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RCAS VILLAGE SD S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D4F439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4E1CAD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625E43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B84F21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39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648164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ROVIL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68B64E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CABCEB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9FAA3F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6B0485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30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3D3832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RTING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45B315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9804C4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C9B54D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F72389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35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BF0DEB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THELLO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29D6D6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C7B98A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0CD072B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E13B69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00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54FC48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OVERLOOK FARMS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03224A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EB5502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8755D5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3CE614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480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F7799F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ALOUS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A5B89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4A3BC2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80D3D8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98B79A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496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6C7A0D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ASCO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3730EE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00FC53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EB14C6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EFE0B2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55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2FED05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ATERO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48AF55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1F2E7B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4C0C215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2CC63D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19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61FA5F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E ELL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72FEE8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4DE37B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9D9ECB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8674FB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38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E68C0F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ENN COVE WS DIS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3BECBA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996662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0B59E9A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85BF13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962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A40B92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IERCE CO CHAMBERS CREEK REG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00C94D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DB6DD7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3579C7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3658EF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621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A29CD9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IERCE CO TEHALEH CASCADI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0C1782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92BE0B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506DED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31AB44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16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284192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OMEROY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0C6FBC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CB6347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577C5B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3A0C2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10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94E44C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ONDORAY SHORES WS DIST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AB166F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2C75E4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5A4775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EE80E9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97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78487E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ORT ANGELE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25F7D7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45D2D6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6BECEE0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1839FD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29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1980DB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ORT GAMBLE RESOURCE RECOVERY FACILITY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153F78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D4CF20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04F9057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B7437F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084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493EC3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ORT OF KALAM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9D948E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FCEA0B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0A61B3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05396C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0092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1CBFD0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ORT TOWNSEND PAPER CORP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9B6B9E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205B9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374B4A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F6E0A9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05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B99B40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ORT TOWNSEN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29D251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1A509C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E733FF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F43BF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0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5122CC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OST FALLS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54DADA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00AEEAD" w14:textId="39147388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ERO-out of state</w:t>
            </w:r>
          </w:p>
        </w:tc>
      </w:tr>
      <w:tr w:rsidR="00E66E76" w:rsidRPr="00E66E76" w14:paraId="7FCFE3D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66A77E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80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D87564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ROSSE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C04B3F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B78AEA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0521DB8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563FC3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465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7D0308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ULLMA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8E2CE1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009056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559C3D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EEE7A1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16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DCFA8B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PUYALLUP WPC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28849D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184F93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B394FC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FBA070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27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EACCEF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QUINCY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68CCCB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2978E4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059EE1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0B6119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BA004530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3CD69D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EARDA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A63580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035F08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82CD4F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50EFFC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2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B76797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EPUBLIC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B1D8DD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7D818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44BA216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AF33F1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41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0C7CE5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ICHLAN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C42AA0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482B08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6CEFFA4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3A02C6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27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2D4704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IDGEFIEL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AE3BC6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DC014F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583931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D614D6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9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8E28F7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IMROCK COV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6A7243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5255D9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9FB565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3AEA62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2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E292D5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ITZVILLE S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CBD302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0ED484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6B377B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A2B18A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82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25D6D2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OCHE HARBO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5302FC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4A5C64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5F50BD6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E057C7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50148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38546F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OCK ISLAN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B0021C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F1BF9F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7232437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77E5E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483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5F09F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OCKFOR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B1824B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846763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14E23E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D5244F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468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82D1FA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OSALI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6236A8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7B9E3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06AD88E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DC3F88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89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22177C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OSARIO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8FD045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D9CE29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6EC7FC3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A6AF6C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29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48A858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ROYAL CITY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131D70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012DD7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01BDE63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923DB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0129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F9CCF2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ACHEEN LAKE LID NO 3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DC4CC2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1D9206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A29BC6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D35A60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04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E2FF19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ATSOP BUSINESS PAR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05350D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75244E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CCC90A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E2E035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0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64278A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COTT SEPTIC AND RENTALS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F1C191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3FAEFC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C99BC4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ED588A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27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0E8DE9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EASHORE VILL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0B011D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DA9F7F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DA0752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0D8E6E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113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C200AF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EDRON SERVICES SUMNER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45132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A071AE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4EBF39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FBA189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75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14EACD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EDRO-WOOLLEY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249158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8CBFE6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86000D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AEC9B7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44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2159D4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EKIU SD POTW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24017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FCE4CA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0FF3E2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60CB48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03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075C3D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ELA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0E7803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C2EF87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C857A8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AFF6D2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493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40C347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ELKIR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3464A6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AA1CEC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7543F59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7BAAAF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34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F3EA83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EQUIM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1C82CE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770965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F35DD1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B32BE2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7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4B700C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EVEN BAYS ESTATE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BA63EE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3C888D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CC66EB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070B94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20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F8038B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HAGGYPLUM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50CF4F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D1D6C0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240125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392F7A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8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833243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HANNON TJOELKER BU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D0169C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A441E0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6E32330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F0C3E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10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3C2514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HELTON SATELLITE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0B5E20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CADAF7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2F87B3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6DCDE4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34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248F78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HELT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44CE1C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47EE3D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F06699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19ABB7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1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81705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HORT SEPTIC SERVICE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636D7D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1045A3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784F38F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40CBB3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059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777EBA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KAGIT CO SD NO 2 BIG LAK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E982D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F032FD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7232F94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248A70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54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83DA9C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NOHOMIS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0A68A5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015DFA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11232B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891847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0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19480B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NOQUALMIE PASS U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91A7CA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82D689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4E24C0D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23133E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40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4A039E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NOQUALMIE WWTP AND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1DADDE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47F2E6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1060BE8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3080A8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3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689670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NOWBLAZE CONDO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042BDE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B7B330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A28312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A79081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28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0395C0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OAP LAK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38BB54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1B57A7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71DDF49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2F34E2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34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B0B3BD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OUTH KITSAP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902732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E07874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7117C14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AFDA62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047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FDC7A9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OUTH PRAIRIE WATER POLN CONTROL PLANT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857CAE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B0F9D7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2D6AFE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75DC63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547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389D92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PANG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A5CE80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93EA1E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40E2E0E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128051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4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758361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POKANE CO LATAH CREE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E1F2DE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D30B6D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71F355B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ADA910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10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DFA793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POKANE CO REG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D09B56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88142F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0017E1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F2D73E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47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DC5288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POKANE RIVERSIDE PARK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FB0D6A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E27981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4F72D89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44F483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8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0925C9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PRAGU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9F6FB4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31388C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6938C9D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3EAF4D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8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7BF9E7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PRINGDA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D301F1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A249A1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B4E424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2A4E4D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BA002122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AEC30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T JOH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201E66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DF1AB8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BCDDA8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4511E0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29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6F96E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TANWOO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A055FD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B3A6F5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C99665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34483C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915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67FEE8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TELL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4EEF30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DEE5E0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07A3B2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3F7FBD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9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B86021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TEPTOE SD NO 1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F0BC82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20B8F0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2514F6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C3B676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8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DFAFBB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TEVENS CO ADDY BLUE CREE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09869E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222F65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6739FE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45F2C0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5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229090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STEVENS CO WAITTS LAKE VALLEY STP SMF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B4CD88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E1C158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C3E840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CC97CE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52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8C8FDD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TEVENS PASS S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1BFC24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48C0F9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77EC38B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55C8DA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67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AB45DC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TEVENS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47F322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EB4C4B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683ED46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C4884D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30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51D2D8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ULTA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B67A24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1CA482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010E86B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D66BA1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35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8FE2CA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UMNE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A038E6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57BFFB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4CCC69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55410C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600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513548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UNLAND WD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19F1FB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0908F0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D9F8DB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EEBFCD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99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E4F322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UNNYSIDE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F42B8A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DB4013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2120185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D0BC30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20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745A37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UNSET MOBILE HOME COUR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59C970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35A7AA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035076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753440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25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065D31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UQUAMIS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D60715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7EA3D0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9B0FED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D69883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76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49B1CE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W SUBURBAN MILLER CREE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DB117A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DE5F33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7540359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62E5BB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277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B81903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W SUBURBAN SD SALMON CREE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48656D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0BD325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7E4EB98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B5434A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42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875A1F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SWINOMISH TRIBAL SHELTER BAY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3D4829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AA385B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4873CCC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D2FE19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08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0EDE8D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ACOMA CENTRAL WWTP NO 1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20B816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E6F8CA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6FFBA80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D835CD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21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38D4B3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ACOMA NORTHEND PWTP NO 3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E8B762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74011E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FAE9C1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46AF28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30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5E7365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AKESA VILLAGE HOMEOWNERS COOP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21C161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A879D6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4DCE836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8A5F74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65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20B675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AYLOR BAY BEACH CLUB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A8789C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CBCB09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6697A79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6936F9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14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12BD82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EKO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A103F2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C52FBE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0C7EB9E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305F6D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2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6DAA66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ENELCO BU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D2E047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96E6E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0D7BAF7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4AE02A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10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2A945B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ENELCO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2E477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1C4FF1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16D87FF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D0716F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00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409A89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ENINO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194DFE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75D718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BA3826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AB1E44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7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58E239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HE SHEEP CAMP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8F86ED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DC0E1C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1A99605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ACEE98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79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EE1FC1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HREE RIVERS REG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E91F27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00F00A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5993AB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911904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029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1D8766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HURSTON CO BOSTON HARBOR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843A80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693225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ABA90C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26F94B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209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DAA115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HURSTON CO GRAND MOUND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067379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2CCED5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2CA559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251F30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29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CE4EBE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HURSTON CO TAMOSHA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53A8B4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1FF1B6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EC9F14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7427DA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91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CDAC9C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JOELKER ENTERPRISES BU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07ACE6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24CFE7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71DC01F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43AA59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698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8EF2F2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OLEDO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AF0C5D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1E24E2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29E333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044EAA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10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EEAD4E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 xml:space="preserve">TONASKET WWTP 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1F53E6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86916D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2A0788F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A206BA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2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8CF8E6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OPPENIS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D962AD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4F5F01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0C0C96C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E1EBFA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80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CAA510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RIBECA TRANSPORT BU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CF3C67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F11E1B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CC38C7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A000DD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37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F2056A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TWISP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6AA666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226FCF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63CE8AF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4F15B8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00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A50DB6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UFO CORP NW WW PUMPING SERVICE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AFEC3D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AAB970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7202FF0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5B5026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7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C296AB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UNIONTOWN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BEF53F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774AC4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55E79EA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7FFAA4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3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63553A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UPPER COLUMBIA ACADEMY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6D79F2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901D22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274ECF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1BE0B9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08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2D0608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VADER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F14C4E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AD1ECC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4ECAA4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AB306A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36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112655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VANCOUVER MARINE PAR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9C5C6E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36CEDD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6513B0A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64DD5A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BA002435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309B89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VANCOUVER WESTSIDE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6FC362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4B73FB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53FF664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F6E10A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72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C82944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DCYF NASELLE YOUTH CAMP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87FB3C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61F90B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90CCFE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8040C5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73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E5AF95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DOC CEDAR CREE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31C693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3FDC21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34BAB4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B90333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984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60AD46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DOC CLALLAM BAY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884199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ED66E2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1EB16B6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8F67A9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868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2CABF3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DOC LARC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71757B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58C9EB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A32600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773477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000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C892DF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DOC MCNEIL ISLAN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5B4599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2DE6E1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578058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99A565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0066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0F0109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DOC MONROE HONOR FARM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4BA474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94D4C6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639AFA5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87A18B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1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F12EF2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DOC MONRO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46EBB9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71F375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72CD5B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B81DCF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893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0073DB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DOC OLYMPIC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0D72F4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A3CBD0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09C13E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E109AD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41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E10E22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SP BROOKS MEMORIAL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8C0C6E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69BC3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38B98C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EB379D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625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656753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SP DOSEWALLIP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DDC853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FEF89F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E4CA90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D71B76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870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E96D15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SP FORT COLUMBI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AE9393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045BC1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E26BFD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DFD24A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28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373A32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SP FORT FLAGLE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6463D6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FAF2B8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713C5E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F99E86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78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E74AC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SP LARRABE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CFF0E0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FC8D80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43D732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C9C0E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41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9E3425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SP LINCOLN ROC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E7416E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69EC6C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4987F8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476657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616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D208EE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SP MILLERSYLVANI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518197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8962F1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6DBAA9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96174D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25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ACD818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SP PEARRYGIN LAKE LAG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8EDFA5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CA8E81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2DF076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42B671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41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01E1B0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SP POTHOLE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E00585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E4A48F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2C3A63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12BA6B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41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12A7084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SP STEAMBOAT ROC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CF5712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F03759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EDC87E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6CD06F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41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29204C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 SP SUN LAKES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6CE439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2032CD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020203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D577C0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555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03E8FE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ITSBURG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B229B6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9B1ABF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215076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B7FC77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1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01363D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LKER SEPTIC SERVICE SM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2E9F98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Septag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515D83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74487119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BC9EE8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804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CD1AC4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LLA WALLA WD NO 2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2CA1E5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EF9E81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547E10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A27C14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62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22E513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LLA WALL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5EE094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7E6333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0F273ECA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191BDA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022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F24F11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PATO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74258F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75B285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173AB11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FA0932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04550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E3A8C8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RDEN HUTTERIAN BRETHRE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72EAC0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48B5CC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4B14C803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D76846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8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6C2BD2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RDEN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7DFA1E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952730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D8E8D9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749F27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9904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AE7446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RM BEACH CAMPGROUN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537EB6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D4F7D8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34342E2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0DA978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3742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7CF3B5F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SHOUGAL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C9886B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27601E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4002FF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0DB2DD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536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37B4AC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SHTUCN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BEFB54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60AB64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28537CD0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63DE77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900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FE5589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ATERVILL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C84273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4E24A9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79068B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5E7ECD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94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D75AD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ENATCHEE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3682671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3BA27A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B7333F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5A0E2B0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180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C951FE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EST LINCOLN PROJECT BU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FF6C16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86590D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4258ECC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D9D881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106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F7A896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EST RICHLAND NORT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AF65DA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874C29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4E6DB94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88129D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92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E2E43B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ESTPORT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FE8A8F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BA5B06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2E0F1637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26AEDA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7367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3B2B22D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HATCOM CO WD NO 13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0E4546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2875D3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09E353D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3D4132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4920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9EE6F9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ILBU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5B3CD4B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7B8716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3C8554FE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114F7C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328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4C72C43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ILKESON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69DD747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FCA3CA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0637B60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621A600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104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8E2B88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ILLAPA REG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CCDA733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894240D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6FC277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24E0F7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T053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7B33C0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ILLIAMS LAKE SD NO 2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2132B3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46EBAA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ERO</w:t>
            </w:r>
          </w:p>
        </w:tc>
      </w:tr>
      <w:tr w:rsidR="00E66E76" w:rsidRPr="00E66E76" w14:paraId="42BC12C8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2829E9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199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680A5CE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INLOCK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09AA1D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73EE3F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38F4D7D5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4429685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885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394716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INTHROP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0CE4A5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505C21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57659F9D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2408E58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401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45AACD6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OODLAND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25A54F1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1D79B17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41F2C5EC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70A9373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TBD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6B7B8AF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WSP FIRE TRAINING ACADEMY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7134CF8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20AC34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NWRO</w:t>
            </w:r>
          </w:p>
        </w:tc>
      </w:tr>
      <w:tr w:rsidR="00E66E76" w:rsidRPr="00E66E76" w14:paraId="24F27186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99FD8F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5213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45404C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YAKIMA CO BUENA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647255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2709AE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04D37892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03F9D59C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4023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2284706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YAKIMA REG WWT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DD9ECA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C57869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3B89F40F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FC53C7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196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0CADDA15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YAKIMA TRAINING CENTER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04940F3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F18F55E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  <w:tr w:rsidR="00E66E76" w:rsidRPr="00E66E76" w14:paraId="6A609264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3664C648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40762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3178209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YELM WRF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47E470DB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1CA5661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SWRO</w:t>
            </w:r>
          </w:p>
        </w:tc>
      </w:tr>
      <w:tr w:rsidR="00E66E76" w:rsidRPr="00E66E76" w14:paraId="70688ADB" w14:textId="77777777" w:rsidTr="008605B3">
        <w:trPr>
          <w:trHeight w:val="288"/>
          <w:jc w:val="center"/>
        </w:trPr>
        <w:tc>
          <w:tcPr>
            <w:tcW w:w="1355" w:type="dxa"/>
            <w:shd w:val="clear" w:color="auto" w:fill="auto"/>
            <w:noWrap/>
            <w:vAlign w:val="bottom"/>
            <w:hideMark/>
          </w:tcPr>
          <w:p w14:paraId="15DCE74A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BA0020168</w:t>
            </w:r>
          </w:p>
        </w:tc>
        <w:tc>
          <w:tcPr>
            <w:tcW w:w="4040" w:type="dxa"/>
            <w:shd w:val="clear" w:color="auto" w:fill="auto"/>
            <w:noWrap/>
            <w:vAlign w:val="bottom"/>
            <w:hideMark/>
          </w:tcPr>
          <w:p w14:paraId="56A1B702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ZILLAH WWTP</w:t>
            </w:r>
          </w:p>
        </w:tc>
        <w:tc>
          <w:tcPr>
            <w:tcW w:w="2880" w:type="dxa"/>
            <w:shd w:val="clear" w:color="auto" w:fill="auto"/>
            <w:noWrap/>
            <w:vAlign w:val="bottom"/>
            <w:hideMark/>
          </w:tcPr>
          <w:p w14:paraId="14F69940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sz w:val="22"/>
              </w:rPr>
            </w:pPr>
            <w:r w:rsidRPr="00E66E76">
              <w:rPr>
                <w:rFonts w:ascii="Calibri" w:eastAsia="Times New Roman" w:hAnsi="Calibri" w:cs="Calibri"/>
                <w:sz w:val="22"/>
              </w:rPr>
              <w:t>Baseline, Active Biosolids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361F7B4" w14:textId="77777777" w:rsidR="00E66E76" w:rsidRPr="00E66E76" w:rsidRDefault="00E66E76" w:rsidP="00E66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66E76">
              <w:rPr>
                <w:rFonts w:ascii="Calibri" w:eastAsia="Times New Roman" w:hAnsi="Calibri" w:cs="Calibri"/>
                <w:color w:val="000000"/>
                <w:sz w:val="22"/>
              </w:rPr>
              <w:t>CRO</w:t>
            </w:r>
          </w:p>
        </w:tc>
      </w:tr>
    </w:tbl>
    <w:p w14:paraId="1D9FFF9B" w14:textId="3EBEB8CD" w:rsidR="009A2E0D" w:rsidRPr="008605B3" w:rsidRDefault="009A2E0D" w:rsidP="00E66E76">
      <w:pPr>
        <w:pStyle w:val="FocusSidebar"/>
        <w:spacing w:before="3480"/>
        <w:ind w:left="0"/>
        <w:rPr>
          <w:rFonts w:ascii="Franklin Gothic Medium" w:hAnsi="Franklin Gothic Medium"/>
          <w:b/>
          <w:bCs/>
          <w:color w:val="44688F"/>
        </w:rPr>
      </w:pPr>
      <w:r w:rsidRPr="008605B3">
        <w:rPr>
          <w:rFonts w:ascii="Franklin Gothic Medium" w:hAnsi="Franklin Gothic Medium"/>
          <w:b/>
          <w:bCs/>
          <w:color w:val="44688F"/>
        </w:rPr>
        <w:t>More information</w:t>
      </w:r>
    </w:p>
    <w:p w14:paraId="71B524C1" w14:textId="774628C4" w:rsidR="009A2E0D" w:rsidRDefault="009A2E0D" w:rsidP="00A61AB9">
      <w:pPr>
        <w:pStyle w:val="FocusbodyText"/>
        <w:sectPr w:rsidR="009A2E0D" w:rsidSect="00B04F82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9A2E0D">
        <w:t>https://ecology.wa.gov/Waste-Toxics/Reducing-recycling-waste/Biosolids</w:t>
      </w:r>
    </w:p>
    <w:p w14:paraId="4D4FF813" w14:textId="77777777" w:rsidR="009A2E0D" w:rsidRPr="008605B3" w:rsidRDefault="009A2E0D" w:rsidP="00A61AB9">
      <w:pPr>
        <w:pStyle w:val="FocusSidebar"/>
        <w:spacing w:before="480"/>
        <w:ind w:left="0"/>
        <w:rPr>
          <w:rFonts w:ascii="Franklin Gothic Medium" w:hAnsi="Franklin Gothic Medium"/>
          <w:b/>
          <w:bCs/>
          <w:color w:val="44688F"/>
        </w:rPr>
      </w:pPr>
      <w:r w:rsidRPr="008605B3">
        <w:rPr>
          <w:rFonts w:ascii="Franklin Gothic Medium" w:hAnsi="Franklin Gothic Medium"/>
          <w:b/>
          <w:bCs/>
          <w:color w:val="44688F"/>
        </w:rPr>
        <w:t>Contact information</w:t>
      </w:r>
    </w:p>
    <w:p w14:paraId="01CA5B31" w14:textId="77777777" w:rsidR="00A61AB9" w:rsidRDefault="00A61AB9" w:rsidP="009A2E0D">
      <w:pPr>
        <w:pStyle w:val="FocusbodyText"/>
        <w:sectPr w:rsidR="00A61AB9" w:rsidSect="00B04F82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FECC367" w14:textId="73438ECE" w:rsidR="009A2E0D" w:rsidRDefault="009A2E0D" w:rsidP="009A2E0D">
      <w:pPr>
        <w:pStyle w:val="FocusbodyText"/>
      </w:pPr>
      <w:r>
        <w:t>Emily Kijowski</w:t>
      </w:r>
    </w:p>
    <w:p w14:paraId="0910F95F" w14:textId="77777777" w:rsidR="009A2E0D" w:rsidRDefault="009A2E0D" w:rsidP="009A2E0D">
      <w:pPr>
        <w:pStyle w:val="FocusbodyText"/>
      </w:pPr>
      <w:r>
        <w:t>Biosolids Technical Specialist</w:t>
      </w:r>
    </w:p>
    <w:p w14:paraId="6B3B78C4" w14:textId="77777777" w:rsidR="009A2E0D" w:rsidRDefault="009A2E0D" w:rsidP="009A2E0D">
      <w:pPr>
        <w:pStyle w:val="FocusbodyText"/>
      </w:pPr>
      <w:r>
        <w:t>360-789-6592</w:t>
      </w:r>
    </w:p>
    <w:p w14:paraId="6394ED70" w14:textId="77777777" w:rsidR="009A2E0D" w:rsidRDefault="009A2E0D" w:rsidP="00A61AB9">
      <w:pPr>
        <w:pStyle w:val="FocusbodyText"/>
        <w:spacing w:after="240"/>
      </w:pPr>
      <w:r>
        <w:t>Emily.Kijowski@ecy.wa.gov</w:t>
      </w:r>
    </w:p>
    <w:p w14:paraId="74C64C77" w14:textId="78E3EB0B" w:rsidR="009A2E0D" w:rsidRDefault="009A2E0D" w:rsidP="00A61AB9">
      <w:pPr>
        <w:pStyle w:val="FocusbodyText"/>
      </w:pPr>
      <w:r>
        <w:rPr>
          <w:lang w:eastAsia="zh-TW"/>
        </w:rPr>
        <w:t>C</w:t>
      </w:r>
      <w:r w:rsidRPr="003B43DF">
        <w:rPr>
          <w:lang w:eastAsia="zh-TW"/>
        </w:rPr>
        <w:t>on</w:t>
      </w:r>
      <w:r>
        <w:rPr>
          <w:lang w:eastAsia="zh-TW"/>
        </w:rPr>
        <w:t xml:space="preserve">tact information for additional biosolids staff is located on </w:t>
      </w:r>
      <w:hyperlink r:id="rId16" w:history="1">
        <w:r w:rsidRPr="003B43DF">
          <w:rPr>
            <w:rStyle w:val="Hyperlink"/>
            <w:lang w:eastAsia="zh-TW"/>
          </w:rPr>
          <w:t xml:space="preserve">Ecology’s </w:t>
        </w:r>
        <w:r>
          <w:rPr>
            <w:rStyle w:val="Hyperlink"/>
            <w:lang w:eastAsia="zh-TW"/>
          </w:rPr>
          <w:t xml:space="preserve">biosolids </w:t>
        </w:r>
        <w:r w:rsidRPr="003B43DF">
          <w:rPr>
            <w:rStyle w:val="Hyperlink"/>
            <w:lang w:eastAsia="zh-TW"/>
          </w:rPr>
          <w:t>webpage</w:t>
        </w:r>
      </w:hyperlink>
      <w:r w:rsidR="00A61AB9">
        <w:rPr>
          <w:rStyle w:val="FootnoteReference"/>
          <w:color w:val="0563C1" w:themeColor="hyperlink"/>
          <w:u w:val="single"/>
          <w:lang w:eastAsia="zh-TW"/>
        </w:rPr>
        <w:footnoteReference w:id="2"/>
      </w:r>
    </w:p>
    <w:p w14:paraId="67C22A3A" w14:textId="77777777" w:rsidR="009A2E0D" w:rsidRDefault="009A2E0D" w:rsidP="009A2E0D">
      <w:pPr>
        <w:pStyle w:val="FocusSidebar"/>
        <w:ind w:left="0"/>
        <w:sectPr w:rsidR="009A2E0D" w:rsidSect="00A61AB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67062AB" w14:textId="77777777" w:rsidR="009A2E0D" w:rsidRPr="008605B3" w:rsidRDefault="009A2E0D" w:rsidP="00E66E76">
      <w:pPr>
        <w:pStyle w:val="FocusSidebar"/>
        <w:spacing w:before="2160"/>
        <w:ind w:left="0"/>
        <w:rPr>
          <w:rFonts w:ascii="Franklin Gothic Medium" w:hAnsi="Franklin Gothic Medium"/>
          <w:b/>
          <w:bCs/>
          <w:color w:val="44688F"/>
        </w:rPr>
      </w:pPr>
      <w:r w:rsidRPr="008605B3">
        <w:rPr>
          <w:rFonts w:ascii="Franklin Gothic Medium" w:hAnsi="Franklin Gothic Medium"/>
          <w:b/>
          <w:bCs/>
          <w:color w:val="44688F"/>
        </w:rPr>
        <w:t>ADA Accessibility</w:t>
      </w:r>
    </w:p>
    <w:p w14:paraId="1DB906CF" w14:textId="13BC09ED" w:rsidR="00C2225A" w:rsidRPr="00C2225A" w:rsidRDefault="009A2E0D" w:rsidP="00C2225A">
      <w:pPr>
        <w:pStyle w:val="FocusbodyText"/>
      </w:pPr>
      <w:r w:rsidRPr="009A2E0D">
        <w:rPr>
          <w:rStyle w:val="Strong"/>
          <w:b w:val="0"/>
        </w:rPr>
        <w:t xml:space="preserve">To request an ADA accommodation, contact Ecology by phone at 360-407-6831 or email at </w:t>
      </w:r>
      <w:r w:rsidRPr="009A2E0D">
        <w:t>ecyadacoordinator</w:t>
      </w:r>
      <w:r w:rsidRPr="009A2E0D">
        <w:rPr>
          <w:rStyle w:val="Strong"/>
          <w:b w:val="0"/>
        </w:rPr>
        <w:t xml:space="preserve">@ecy.wa.gov. For Washington Relay Service or TTY call 711 or 877-833-6341. Visit </w:t>
      </w:r>
      <w:hyperlink r:id="rId17" w:history="1">
        <w:r w:rsidRPr="009A2E0D">
          <w:rPr>
            <w:rStyle w:val="Strong"/>
            <w:b w:val="0"/>
          </w:rPr>
          <w:t xml:space="preserve">Ecology's website </w:t>
        </w:r>
      </w:hyperlink>
      <w:r w:rsidRPr="009A2E0D">
        <w:rPr>
          <w:rStyle w:val="Strong"/>
          <w:b w:val="0"/>
        </w:rPr>
        <w:t>for more information.</w:t>
      </w:r>
    </w:p>
    <w:sectPr w:rsidR="00C2225A" w:rsidRPr="00C2225A" w:rsidSect="00B04F82">
      <w:headerReference w:type="default" r:id="rId18"/>
      <w:footerReference w:type="default" r:id="rId19"/>
      <w:headerReference w:type="first" r:id="rId20"/>
      <w:footerReference w:type="first" r:id="rId2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456CF" w14:textId="77777777" w:rsidR="00603125" w:rsidRDefault="00603125" w:rsidP="00916389">
      <w:pPr>
        <w:spacing w:after="0" w:line="240" w:lineRule="auto"/>
      </w:pPr>
      <w:r>
        <w:separator/>
      </w:r>
    </w:p>
  </w:endnote>
  <w:endnote w:type="continuationSeparator" w:id="0">
    <w:p w14:paraId="327F2E56" w14:textId="77777777" w:rsidR="00603125" w:rsidRDefault="00603125" w:rsidP="00916389">
      <w:pPr>
        <w:spacing w:after="0" w:line="240" w:lineRule="auto"/>
      </w:pPr>
      <w:r>
        <w:continuationSeparator/>
      </w:r>
    </w:p>
  </w:endnote>
  <w:endnote w:type="continuationNotice" w:id="1">
    <w:p w14:paraId="1F3521BD" w14:textId="77777777" w:rsidR="00603125" w:rsidRDefault="006031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altName w:val="Courier New"/>
    <w:charset w:val="00"/>
    <w:family w:val="auto"/>
    <w:pitch w:val="variable"/>
    <w:sig w:usb0="80000003" w:usb1="00000000" w:usb2="0001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oolBoran">
    <w:altName w:val="Arial"/>
    <w:charset w:val="00"/>
    <w:family w:val="swiss"/>
    <w:pitch w:val="variable"/>
    <w:sig w:usb0="80000003" w:usb1="00000000" w:usb2="0001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8CAD6" w14:textId="6BEEFF4A" w:rsidR="00E66E76" w:rsidRPr="00083F92" w:rsidRDefault="00E66E76" w:rsidP="006D5997">
    <w:pPr>
      <w:pStyle w:val="Footer"/>
      <w:rPr>
        <w:rFonts w:ascii="Cambria" w:hAnsi="Cambria"/>
      </w:rPr>
    </w:pPr>
    <w:r w:rsidRPr="00083F92">
      <w:rPr>
        <w:rFonts w:ascii="Cambria" w:hAnsi="Cambria"/>
        <w:noProof/>
      </w:rPr>
      <mc:AlternateContent>
        <mc:Choice Requires="wps">
          <w:drawing>
            <wp:inline distT="0" distB="0" distL="0" distR="0" wp14:anchorId="380AEF55" wp14:editId="168C659A">
              <wp:extent cx="6858000" cy="0"/>
              <wp:effectExtent l="0" t="19050" r="19050" b="19050"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011EB738" id="Straight Connector 13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4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" strokecolor="#5b9bd5 [3204]" strokeweight="2.25pt">
              <v:stroke joinstyle="miter"/>
              <w10:anchorlock/>
            </v:line>
          </w:pict>
        </mc:Fallback>
      </mc:AlternateContent>
    </w:r>
    <w:r w:rsidR="003F0EF1">
      <w:rPr>
        <w:rFonts w:ascii="Cambria" w:hAnsi="Cambria"/>
      </w:rPr>
      <w:t>Publication 22</w:t>
    </w:r>
    <w:r w:rsidRPr="00083F92">
      <w:rPr>
        <w:rFonts w:ascii="Cambria" w:hAnsi="Cambria"/>
      </w:rPr>
      <w:t>-</w:t>
    </w:r>
    <w:r w:rsidR="003F0EF1">
      <w:rPr>
        <w:rFonts w:ascii="Cambria" w:hAnsi="Cambria"/>
      </w:rPr>
      <w:t>07</w:t>
    </w:r>
    <w:r w:rsidRPr="00083F92">
      <w:rPr>
        <w:rFonts w:ascii="Cambria" w:hAnsi="Cambria"/>
      </w:rPr>
      <w:t>-</w:t>
    </w:r>
    <w:r w:rsidR="003F0EF1">
      <w:rPr>
        <w:rFonts w:ascii="Cambria" w:hAnsi="Cambria"/>
      </w:rPr>
      <w:t>012</w:t>
    </w:r>
    <w:r w:rsidRPr="00083F92">
      <w:rPr>
        <w:rFonts w:ascii="Cambria" w:hAnsi="Cambria"/>
      </w:rPr>
      <w:ptab w:relativeTo="margin" w:alignment="center" w:leader="none"/>
    </w:r>
    <w:r>
      <w:rPr>
        <w:rFonts w:ascii="Cambria" w:hAnsi="Cambria"/>
      </w:rPr>
      <w:t>May 2022</w:t>
    </w:r>
    <w:r w:rsidR="008605B3">
      <w:rPr>
        <w:rFonts w:ascii="Cambria" w:hAnsi="Cambria"/>
      </w:rPr>
      <w:t xml:space="preserve"> - Revised September 2022</w:t>
    </w:r>
    <w:r w:rsidRPr="00083F92">
      <w:rPr>
        <w:rFonts w:ascii="Cambria" w:hAnsi="Cambria"/>
      </w:rPr>
      <w:ptab w:relativeTo="margin" w:alignment="right" w:leader="none"/>
    </w:r>
    <w:r w:rsidRPr="00083F92">
      <w:rPr>
        <w:rFonts w:ascii="Cambria" w:hAnsi="Cambria"/>
      </w:rPr>
      <w:t xml:space="preserve">Page </w:t>
    </w:r>
    <w:r w:rsidRPr="00083F92">
      <w:rPr>
        <w:rFonts w:ascii="Cambria" w:hAnsi="Cambria"/>
      </w:rPr>
      <w:fldChar w:fldCharType="begin"/>
    </w:r>
    <w:r w:rsidRPr="00083F92">
      <w:rPr>
        <w:rFonts w:ascii="Cambria" w:hAnsi="Cambria"/>
      </w:rPr>
      <w:instrText xml:space="preserve"> PAGE   \* MERGEFORMAT </w:instrText>
    </w:r>
    <w:r w:rsidRPr="00083F92">
      <w:rPr>
        <w:rFonts w:ascii="Cambria" w:hAnsi="Cambria"/>
      </w:rPr>
      <w:fldChar w:fldCharType="separate"/>
    </w:r>
    <w:r w:rsidR="00131195">
      <w:rPr>
        <w:rFonts w:ascii="Cambria" w:hAnsi="Cambria"/>
        <w:noProof/>
      </w:rPr>
      <w:t>1</w:t>
    </w:r>
    <w:r w:rsidRPr="00083F92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72EE8" w14:textId="77777777" w:rsidR="00E66E76" w:rsidRPr="003A3177" w:rsidRDefault="00E66E76" w:rsidP="00307015">
    <w:pPr>
      <w:pStyle w:val="Footer"/>
      <w:tabs>
        <w:tab w:val="clear" w:pos="9360"/>
        <w:tab w:val="right" w:pos="9270"/>
      </w:tabs>
      <w:rPr>
        <w:rFonts w:ascii="Cambria" w:hAnsi="Cambria"/>
      </w:rPr>
    </w:pPr>
    <w:r w:rsidRPr="003A3177">
      <w:rPr>
        <w:rFonts w:ascii="Cambria" w:hAnsi="Cambria"/>
        <w:noProof/>
      </w:rPr>
      <mc:AlternateContent>
        <mc:Choice Requires="wps">
          <w:drawing>
            <wp:inline distT="0" distB="0" distL="0" distR="0" wp14:anchorId="6017745D" wp14:editId="7ED7FC9B">
              <wp:extent cx="6848475" cy="0"/>
              <wp:effectExtent l="0" t="19050" r="28575" b="19050"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48475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1A8D3204" id="Straight Connector 15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9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" strokecolor="#5b9bd5 [3204]" strokeweight="2.25pt">
              <v:stroke joinstyle="miter"/>
              <w10:anchorlock/>
            </v:line>
          </w:pict>
        </mc:Fallback>
      </mc:AlternateContent>
    </w:r>
    <w:r>
      <w:rPr>
        <w:rFonts w:ascii="Cambria" w:hAnsi="Cambria"/>
      </w:rPr>
      <w:t xml:space="preserve">Publication xx-xx-xxx </w:t>
    </w:r>
    <w:r>
      <w:rPr>
        <w:rFonts w:ascii="Cambria" w:hAnsi="Cambria"/>
      </w:rPr>
      <w:tab/>
      <w:t>Month Year</w:t>
    </w:r>
    <w:r>
      <w:rPr>
        <w:rFonts w:ascii="Cambria" w:hAnsi="Cambria"/>
      </w:rPr>
      <w:tab/>
    </w:r>
    <w:r>
      <w:rPr>
        <w:rFonts w:ascii="Cambria" w:hAnsi="Cambria"/>
      </w:rPr>
      <w:tab/>
    </w:r>
    <w:r>
      <w:rPr>
        <w:rFonts w:ascii="Cambria" w:hAnsi="Cambria"/>
      </w:rPr>
      <w:tab/>
    </w:r>
    <w:r w:rsidRPr="003A3177">
      <w:rPr>
        <w:rFonts w:ascii="Cambria" w:hAnsi="Cambria"/>
      </w:rPr>
      <w:t xml:space="preserve">Page </w:t>
    </w:r>
    <w:sdt>
      <w:sdtPr>
        <w:rPr>
          <w:rFonts w:ascii="Cambria" w:hAnsi="Cambria"/>
        </w:rPr>
        <w:id w:val="-186181001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3A3177">
          <w:rPr>
            <w:rFonts w:ascii="Cambria" w:hAnsi="Cambria"/>
          </w:rPr>
          <w:fldChar w:fldCharType="begin"/>
        </w:r>
        <w:r w:rsidRPr="003A3177">
          <w:rPr>
            <w:rFonts w:ascii="Cambria" w:hAnsi="Cambria"/>
          </w:rPr>
          <w:instrText xml:space="preserve"> PAGE   \* MERGEFORMAT </w:instrText>
        </w:r>
        <w:r w:rsidRPr="003A3177">
          <w:rPr>
            <w:rFonts w:ascii="Cambria" w:hAnsi="Cambria"/>
          </w:rPr>
          <w:fldChar w:fldCharType="separate"/>
        </w:r>
        <w:r>
          <w:rPr>
            <w:rFonts w:ascii="Cambria" w:hAnsi="Cambria"/>
            <w:noProof/>
          </w:rPr>
          <w:t>2</w:t>
        </w:r>
        <w:r w:rsidRPr="003A3177">
          <w:rPr>
            <w:rFonts w:ascii="Cambria" w:hAnsi="Cambria"/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E7D92" w14:textId="6DE954B3" w:rsidR="00E66E76" w:rsidRPr="00083F92" w:rsidRDefault="00E66E76" w:rsidP="006D5997">
    <w:pPr>
      <w:pStyle w:val="Footer"/>
      <w:rPr>
        <w:rFonts w:ascii="Cambria" w:hAnsi="Cambria"/>
      </w:rPr>
    </w:pPr>
    <w:r w:rsidRPr="00083F92">
      <w:rPr>
        <w:rFonts w:ascii="Cambria" w:hAnsi="Cambria"/>
        <w:noProof/>
      </w:rPr>
      <mc:AlternateContent>
        <mc:Choice Requires="wps">
          <w:drawing>
            <wp:inline distT="0" distB="0" distL="0" distR="0" wp14:anchorId="1CC8E459" wp14:editId="61ECF555">
              <wp:extent cx="6858000" cy="0"/>
              <wp:effectExtent l="0" t="19050" r="19050" b="19050"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511F63E8" id="Straight Connector 9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4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" strokecolor="#5b9bd5 [3204]" strokeweight="2.25pt">
              <v:stroke joinstyle="miter"/>
              <w10:anchorlock/>
            </v:line>
          </w:pict>
        </mc:Fallback>
      </mc:AlternateContent>
    </w:r>
    <w:r w:rsidRPr="00083F92">
      <w:rPr>
        <w:rFonts w:ascii="Cambria" w:hAnsi="Cambria"/>
      </w:rPr>
      <w:t>Publication xx-xx-xxx</w:t>
    </w:r>
    <w:r w:rsidRPr="00083F92">
      <w:rPr>
        <w:rFonts w:ascii="Cambria" w:hAnsi="Cambria"/>
      </w:rPr>
      <w:ptab w:relativeTo="margin" w:alignment="center" w:leader="none"/>
    </w:r>
    <w:r w:rsidRPr="00083F92">
      <w:rPr>
        <w:rFonts w:ascii="Cambria" w:hAnsi="Cambria"/>
      </w:rPr>
      <w:t>Month Year</w:t>
    </w:r>
    <w:r w:rsidRPr="00083F92">
      <w:rPr>
        <w:rFonts w:ascii="Cambria" w:hAnsi="Cambria"/>
      </w:rPr>
      <w:ptab w:relativeTo="margin" w:alignment="right" w:leader="none"/>
    </w:r>
    <w:r w:rsidRPr="00083F92">
      <w:rPr>
        <w:rFonts w:ascii="Cambria" w:hAnsi="Cambria"/>
      </w:rPr>
      <w:t xml:space="preserve">Page </w:t>
    </w:r>
    <w:r w:rsidRPr="00083F92">
      <w:rPr>
        <w:rFonts w:ascii="Cambria" w:hAnsi="Cambria"/>
      </w:rPr>
      <w:fldChar w:fldCharType="begin"/>
    </w:r>
    <w:r w:rsidRPr="00083F92">
      <w:rPr>
        <w:rFonts w:ascii="Cambria" w:hAnsi="Cambria"/>
      </w:rPr>
      <w:instrText xml:space="preserve"> PAGE   \* MERGEFORMAT </w:instrText>
    </w:r>
    <w:r w:rsidRPr="00083F92">
      <w:rPr>
        <w:rFonts w:ascii="Cambria" w:hAnsi="Cambria"/>
      </w:rPr>
      <w:fldChar w:fldCharType="separate"/>
    </w:r>
    <w:r w:rsidR="00D104A7">
      <w:rPr>
        <w:rFonts w:ascii="Cambria" w:hAnsi="Cambria"/>
        <w:noProof/>
      </w:rPr>
      <w:t>11</w:t>
    </w:r>
    <w:r w:rsidRPr="00083F92">
      <w:rPr>
        <w:rFonts w:ascii="Cambria" w:hAnsi="Cambria"/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00AC1" w14:textId="77777777" w:rsidR="00E66E76" w:rsidRPr="003A3177" w:rsidRDefault="00E66E76" w:rsidP="00307015">
    <w:pPr>
      <w:pStyle w:val="Footer"/>
      <w:tabs>
        <w:tab w:val="clear" w:pos="9360"/>
        <w:tab w:val="right" w:pos="9270"/>
      </w:tabs>
      <w:rPr>
        <w:rFonts w:ascii="Cambria" w:hAnsi="Cambria"/>
      </w:rPr>
    </w:pPr>
    <w:r w:rsidRPr="003A3177">
      <w:rPr>
        <w:rFonts w:ascii="Cambria" w:hAnsi="Cambria"/>
        <w:noProof/>
      </w:rPr>
      <mc:AlternateContent>
        <mc:Choice Requires="wps">
          <w:drawing>
            <wp:inline distT="0" distB="0" distL="0" distR="0" wp14:anchorId="17A96244" wp14:editId="582B91F5">
              <wp:extent cx="6848475" cy="0"/>
              <wp:effectExtent l="0" t="19050" r="28575" b="19050"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48475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0A68C3B8" id="Straight Connector 6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9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" strokecolor="#5b9bd5 [3204]" strokeweight="2.25pt">
              <v:stroke joinstyle="miter"/>
              <w10:anchorlock/>
            </v:line>
          </w:pict>
        </mc:Fallback>
      </mc:AlternateContent>
    </w:r>
    <w:r>
      <w:rPr>
        <w:rFonts w:ascii="Cambria" w:hAnsi="Cambria"/>
      </w:rPr>
      <w:t xml:space="preserve">Publication xx-xx-xxx </w:t>
    </w:r>
    <w:r>
      <w:rPr>
        <w:rFonts w:ascii="Cambria" w:hAnsi="Cambria"/>
      </w:rPr>
      <w:tab/>
      <w:t>Month Year</w:t>
    </w:r>
    <w:r>
      <w:rPr>
        <w:rFonts w:ascii="Cambria" w:hAnsi="Cambria"/>
      </w:rPr>
      <w:tab/>
    </w:r>
    <w:r>
      <w:rPr>
        <w:rFonts w:ascii="Cambria" w:hAnsi="Cambria"/>
      </w:rPr>
      <w:tab/>
    </w:r>
    <w:r>
      <w:rPr>
        <w:rFonts w:ascii="Cambria" w:hAnsi="Cambria"/>
      </w:rPr>
      <w:tab/>
    </w:r>
    <w:r w:rsidRPr="003A3177">
      <w:rPr>
        <w:rFonts w:ascii="Cambria" w:hAnsi="Cambria"/>
      </w:rPr>
      <w:t xml:space="preserve">Page </w:t>
    </w:r>
    <w:sdt>
      <w:sdtPr>
        <w:rPr>
          <w:rFonts w:ascii="Cambria" w:hAnsi="Cambria"/>
        </w:rPr>
        <w:id w:val="-30516310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3A3177">
          <w:rPr>
            <w:rFonts w:ascii="Cambria" w:hAnsi="Cambria"/>
          </w:rPr>
          <w:fldChar w:fldCharType="begin"/>
        </w:r>
        <w:r w:rsidRPr="003A3177">
          <w:rPr>
            <w:rFonts w:ascii="Cambria" w:hAnsi="Cambria"/>
          </w:rPr>
          <w:instrText xml:space="preserve"> PAGE   \* MERGEFORMAT </w:instrText>
        </w:r>
        <w:r w:rsidRPr="003A3177">
          <w:rPr>
            <w:rFonts w:ascii="Cambria" w:hAnsi="Cambria"/>
          </w:rPr>
          <w:fldChar w:fldCharType="separate"/>
        </w:r>
        <w:r>
          <w:rPr>
            <w:rFonts w:ascii="Cambria" w:hAnsi="Cambria"/>
            <w:noProof/>
          </w:rPr>
          <w:t>2</w:t>
        </w:r>
        <w:r w:rsidRPr="003A3177">
          <w:rPr>
            <w:rFonts w:ascii="Cambria" w:hAnsi="Cambria"/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F09EB" w14:textId="77777777" w:rsidR="00603125" w:rsidRDefault="00603125" w:rsidP="00916389">
      <w:pPr>
        <w:spacing w:after="0" w:line="240" w:lineRule="auto"/>
      </w:pPr>
      <w:r>
        <w:separator/>
      </w:r>
    </w:p>
  </w:footnote>
  <w:footnote w:type="continuationSeparator" w:id="0">
    <w:p w14:paraId="4EECC2A6" w14:textId="77777777" w:rsidR="00603125" w:rsidRDefault="00603125" w:rsidP="00916389">
      <w:pPr>
        <w:spacing w:after="0" w:line="240" w:lineRule="auto"/>
      </w:pPr>
      <w:r>
        <w:continuationSeparator/>
      </w:r>
    </w:p>
  </w:footnote>
  <w:footnote w:type="continuationNotice" w:id="1">
    <w:p w14:paraId="14334D97" w14:textId="77777777" w:rsidR="00603125" w:rsidRDefault="00603125">
      <w:pPr>
        <w:spacing w:after="0" w:line="240" w:lineRule="auto"/>
      </w:pPr>
    </w:p>
  </w:footnote>
  <w:footnote w:id="2">
    <w:p w14:paraId="5ABD03A0" w14:textId="0EF7BB2B" w:rsidR="00E66E76" w:rsidRDefault="00E66E7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B43DF">
        <w:t>https://ecology.wa.gov/Waste-Toxics/Reducing-recycling-waste/Biosolids/Program-contac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DE1EC" w14:textId="77777777" w:rsidR="00E66E76" w:rsidRPr="003A3177" w:rsidRDefault="00E66E76" w:rsidP="00AC53EB">
    <w:pPr>
      <w:tabs>
        <w:tab w:val="left" w:pos="3600"/>
        <w:tab w:val="left" w:pos="8964"/>
      </w:tabs>
      <w:spacing w:before="120" w:after="120"/>
      <w:rPr>
        <w:rFonts w:ascii="Cambria" w:hAnsi="Cambria"/>
        <w:sz w:val="28"/>
        <w:szCs w:val="28"/>
      </w:rPr>
    </w:pPr>
    <w:r w:rsidRPr="003A3177">
      <w:rPr>
        <w:rFonts w:ascii="Cambria" w:hAnsi="Cambria"/>
        <w:noProof/>
        <w:sz w:val="28"/>
        <w:szCs w:val="28"/>
      </w:rPr>
      <w:drawing>
        <wp:anchor distT="0" distB="0" distL="114300" distR="114300" simplePos="0" relativeHeight="251661313" behindDoc="1" locked="0" layoutInCell="1" allowOverlap="1" wp14:anchorId="6FEFD89F" wp14:editId="5F562E5E">
          <wp:simplePos x="0" y="0"/>
          <wp:positionH relativeFrom="margin">
            <wp:align>right</wp:align>
          </wp:positionH>
          <wp:positionV relativeFrom="page">
            <wp:posOffset>256540</wp:posOffset>
          </wp:positionV>
          <wp:extent cx="1592519" cy="557530"/>
          <wp:effectExtent l="0" t="0" r="0" b="0"/>
          <wp:wrapNone/>
          <wp:docPr id="28" name="Picture 28" descr="Washington State Department of Ecolog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cylogo-wide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2519" cy="55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mbria" w:hAnsi="Cambria"/>
        <w:noProof/>
      </w:rPr>
      <w:t xml:space="preserve">Solid Waste Management </w:t>
    </w:r>
    <w:r w:rsidRPr="00083F92">
      <w:rPr>
        <w:rFonts w:ascii="Cambria" w:hAnsi="Cambria"/>
        <w:noProof/>
      </w:rPr>
      <w:t>Program</w:t>
    </w:r>
    <w:r w:rsidRPr="003A3177">
      <w:rPr>
        <w:rFonts w:ascii="Cambria" w:hAnsi="Cambria"/>
        <w:noProof/>
      </w:rPr>
      <w:t xml:space="preserve"> </w:t>
    </w:r>
    <w:r w:rsidRPr="003A3177">
      <w:rPr>
        <w:rFonts w:ascii="Cambria" w:hAnsi="Cambria"/>
        <w:noProof/>
      </w:rPr>
      <mc:AlternateContent>
        <mc:Choice Requires="wps">
          <w:drawing>
            <wp:inline distT="0" distB="0" distL="0" distR="0" wp14:anchorId="083DA77D" wp14:editId="404F29FF">
              <wp:extent cx="6858000" cy="0"/>
              <wp:effectExtent l="0" t="19050" r="19050" b="19050"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1E7D7A8D" id="Straight Connector 11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4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" strokecolor="#5b9bd5 [3204]" strokeweight="2.25pt">
              <v:stroke joinstyle="miter"/>
              <w10:anchorlock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6070F" w14:textId="77777777" w:rsidR="00E66E76" w:rsidRPr="003A3177" w:rsidRDefault="00E66E76" w:rsidP="00EB7F70">
    <w:pPr>
      <w:tabs>
        <w:tab w:val="left" w:pos="8964"/>
      </w:tabs>
      <w:spacing w:before="120" w:after="120"/>
      <w:rPr>
        <w:rFonts w:ascii="Cambria" w:hAnsi="Cambria"/>
        <w:sz w:val="28"/>
        <w:szCs w:val="28"/>
      </w:rPr>
    </w:pPr>
    <w:r w:rsidRPr="003A3177">
      <w:rPr>
        <w:rFonts w:ascii="Cambria" w:hAnsi="Cambria"/>
        <w:noProof/>
        <w:sz w:val="28"/>
        <w:szCs w:val="28"/>
      </w:rPr>
      <w:drawing>
        <wp:anchor distT="0" distB="0" distL="114300" distR="114300" simplePos="0" relativeHeight="251660289" behindDoc="1" locked="0" layoutInCell="1" allowOverlap="1" wp14:anchorId="232270A1" wp14:editId="7B47A65A">
          <wp:simplePos x="0" y="0"/>
          <wp:positionH relativeFrom="margin">
            <wp:align>right</wp:align>
          </wp:positionH>
          <wp:positionV relativeFrom="page">
            <wp:posOffset>256540</wp:posOffset>
          </wp:positionV>
          <wp:extent cx="1593215" cy="557530"/>
          <wp:effectExtent l="0" t="0" r="6985" b="0"/>
          <wp:wrapNone/>
          <wp:docPr id="29" name="Picture 29" descr="Department of Ecology State of Washingt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cylogo-wide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3215" cy="55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Pr="003A3177">
      <w:rPr>
        <w:rFonts w:ascii="Cambria" w:hAnsi="Cambria"/>
        <w:sz w:val="28"/>
        <w:szCs w:val="28"/>
      </w:rPr>
      <w:t>Xxxxxxx</w:t>
    </w:r>
    <w:proofErr w:type="spellEnd"/>
    <w:r w:rsidRPr="003A3177">
      <w:rPr>
        <w:rFonts w:ascii="Cambria" w:hAnsi="Cambria"/>
        <w:sz w:val="28"/>
        <w:szCs w:val="28"/>
      </w:rPr>
      <w:t xml:space="preserve"> Program</w:t>
    </w:r>
    <w:r w:rsidRPr="003A3177">
      <w:rPr>
        <w:rFonts w:ascii="Cambria" w:hAnsi="Cambria"/>
        <w:noProof/>
      </w:rPr>
      <mc:AlternateContent>
        <mc:Choice Requires="wps">
          <w:drawing>
            <wp:inline distT="0" distB="0" distL="0" distR="0" wp14:anchorId="06C5D10C" wp14:editId="6DF160B2">
              <wp:extent cx="6840855" cy="0"/>
              <wp:effectExtent l="0" t="19050" r="36195" b="19050"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40855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09095A19" id="Straight Connector 14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8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" strokecolor="#5b9bd5 [3204]" strokeweight="2.25pt">
              <v:stroke joinstyle="miter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3B386" w14:textId="77777777" w:rsidR="00E66E76" w:rsidRPr="003A3177" w:rsidRDefault="00E66E76" w:rsidP="00AC53EB">
    <w:pPr>
      <w:tabs>
        <w:tab w:val="left" w:pos="3600"/>
        <w:tab w:val="left" w:pos="8964"/>
      </w:tabs>
      <w:spacing w:before="120" w:after="120"/>
      <w:rPr>
        <w:rFonts w:ascii="Cambria" w:hAnsi="Cambria"/>
        <w:sz w:val="28"/>
        <w:szCs w:val="28"/>
      </w:rPr>
    </w:pPr>
    <w:r w:rsidRPr="003A3177">
      <w:rPr>
        <w:rFonts w:ascii="Cambria" w:hAnsi="Cambria"/>
        <w:noProof/>
        <w:sz w:val="28"/>
        <w:szCs w:val="28"/>
      </w:rPr>
      <w:drawing>
        <wp:anchor distT="0" distB="0" distL="114300" distR="114300" simplePos="0" relativeHeight="251658241" behindDoc="1" locked="0" layoutInCell="1" allowOverlap="1" wp14:anchorId="1A159537" wp14:editId="490A141B">
          <wp:simplePos x="0" y="0"/>
          <wp:positionH relativeFrom="margin">
            <wp:align>right</wp:align>
          </wp:positionH>
          <wp:positionV relativeFrom="page">
            <wp:posOffset>256540</wp:posOffset>
          </wp:positionV>
          <wp:extent cx="1592519" cy="557530"/>
          <wp:effectExtent l="0" t="0" r="0" b="0"/>
          <wp:wrapNone/>
          <wp:docPr id="1" name="Picture 1" descr="Washington State Department of Ecolog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cylogo-wide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2519" cy="55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mbria" w:hAnsi="Cambria"/>
        <w:noProof/>
      </w:rPr>
      <w:t xml:space="preserve">Solid Waste Management </w:t>
    </w:r>
    <w:r w:rsidRPr="00083F92">
      <w:rPr>
        <w:rFonts w:ascii="Cambria" w:hAnsi="Cambria"/>
        <w:noProof/>
      </w:rPr>
      <w:t>Program</w:t>
    </w:r>
    <w:r w:rsidRPr="003A3177">
      <w:rPr>
        <w:rFonts w:ascii="Cambria" w:hAnsi="Cambria"/>
        <w:noProof/>
      </w:rPr>
      <w:t xml:space="preserve"> </w:t>
    </w:r>
    <w:r w:rsidRPr="003A3177">
      <w:rPr>
        <w:rFonts w:ascii="Cambria" w:hAnsi="Cambria"/>
        <w:noProof/>
      </w:rPr>
      <mc:AlternateContent>
        <mc:Choice Requires="wps">
          <w:drawing>
            <wp:inline distT="0" distB="0" distL="0" distR="0" wp14:anchorId="22B22155" wp14:editId="26B58555">
              <wp:extent cx="6858000" cy="0"/>
              <wp:effectExtent l="0" t="19050" r="19050" b="19050"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4CFFEABA" id="Straight Connector 3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40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" strokecolor="#5b9bd5 [3204]" strokeweight="2.25pt">
              <v:stroke joinstyle="miter"/>
              <w10:anchorlock/>
            </v:lin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1B262" w14:textId="77777777" w:rsidR="00E66E76" w:rsidRPr="003A3177" w:rsidRDefault="00E66E76" w:rsidP="00EB7F70">
    <w:pPr>
      <w:tabs>
        <w:tab w:val="left" w:pos="8964"/>
      </w:tabs>
      <w:spacing w:before="120" w:after="120"/>
      <w:rPr>
        <w:rFonts w:ascii="Cambria" w:hAnsi="Cambria"/>
        <w:sz w:val="28"/>
        <w:szCs w:val="28"/>
      </w:rPr>
    </w:pPr>
    <w:r w:rsidRPr="003A3177">
      <w:rPr>
        <w:rFonts w:ascii="Cambria" w:hAnsi="Cambria"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5A8CB743" wp14:editId="635F6911">
          <wp:simplePos x="0" y="0"/>
          <wp:positionH relativeFrom="margin">
            <wp:align>right</wp:align>
          </wp:positionH>
          <wp:positionV relativeFrom="page">
            <wp:posOffset>256540</wp:posOffset>
          </wp:positionV>
          <wp:extent cx="1593215" cy="557530"/>
          <wp:effectExtent l="0" t="0" r="6985" b="0"/>
          <wp:wrapNone/>
          <wp:docPr id="10" name="Picture 10" descr="Department of Ecology State of Washingt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cylogo-wide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3215" cy="557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Pr="003A3177">
      <w:rPr>
        <w:rFonts w:ascii="Cambria" w:hAnsi="Cambria"/>
        <w:sz w:val="28"/>
        <w:szCs w:val="28"/>
      </w:rPr>
      <w:t>Xxxxxxx</w:t>
    </w:r>
    <w:proofErr w:type="spellEnd"/>
    <w:r w:rsidRPr="003A3177">
      <w:rPr>
        <w:rFonts w:ascii="Cambria" w:hAnsi="Cambria"/>
        <w:sz w:val="28"/>
        <w:szCs w:val="28"/>
      </w:rPr>
      <w:t xml:space="preserve"> Program</w:t>
    </w:r>
    <w:r w:rsidRPr="003A3177">
      <w:rPr>
        <w:rFonts w:ascii="Cambria" w:hAnsi="Cambria"/>
        <w:noProof/>
      </w:rPr>
      <mc:AlternateContent>
        <mc:Choice Requires="wps">
          <w:drawing>
            <wp:inline distT="0" distB="0" distL="0" distR="0" wp14:anchorId="5E4EA84F" wp14:editId="0A9BD790">
              <wp:extent cx="6840855" cy="0"/>
              <wp:effectExtent l="0" t="19050" r="36195" b="19050"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40855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4E1EF570" id="Straight Connector 12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8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" strokecolor="#5b9bd5 [3204]" strokeweight="2.25pt">
              <v:stroke joinstyle="miter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264F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0ECD1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30288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A547A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0807B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32A6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5E48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427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E848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0E38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A4358B"/>
    <w:multiLevelType w:val="hybridMultilevel"/>
    <w:tmpl w:val="97029C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34091E4">
      <w:numFmt w:val="bullet"/>
      <w:lvlText w:val="•"/>
      <w:lvlJc w:val="left"/>
      <w:pPr>
        <w:ind w:left="2520" w:hanging="72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E080E7F"/>
    <w:multiLevelType w:val="multilevel"/>
    <w:tmpl w:val="B770F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14A360A6"/>
    <w:multiLevelType w:val="hybridMultilevel"/>
    <w:tmpl w:val="3A4E2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AF7550"/>
    <w:multiLevelType w:val="hybridMultilevel"/>
    <w:tmpl w:val="9B5E13AA"/>
    <w:lvl w:ilvl="0" w:tplc="2E8E8C5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A0C6D4A"/>
    <w:multiLevelType w:val="hybridMultilevel"/>
    <w:tmpl w:val="F760CA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A915D77"/>
    <w:multiLevelType w:val="hybridMultilevel"/>
    <w:tmpl w:val="D722BA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E000FFB"/>
    <w:multiLevelType w:val="hybridMultilevel"/>
    <w:tmpl w:val="A970DFD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294C01C6"/>
    <w:multiLevelType w:val="hybridMultilevel"/>
    <w:tmpl w:val="F2CE9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C072A"/>
    <w:multiLevelType w:val="multilevel"/>
    <w:tmpl w:val="B586570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2E621805"/>
    <w:multiLevelType w:val="hybridMultilevel"/>
    <w:tmpl w:val="678E46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4560331"/>
    <w:multiLevelType w:val="hybridMultilevel"/>
    <w:tmpl w:val="561E12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0DB465D"/>
    <w:multiLevelType w:val="hybridMultilevel"/>
    <w:tmpl w:val="279A8B1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45004FC9"/>
    <w:multiLevelType w:val="hybridMultilevel"/>
    <w:tmpl w:val="3E0495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AFA2D73"/>
    <w:multiLevelType w:val="hybridMultilevel"/>
    <w:tmpl w:val="9D2638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BA7222"/>
    <w:multiLevelType w:val="hybridMultilevel"/>
    <w:tmpl w:val="B352F6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3A479F1"/>
    <w:multiLevelType w:val="hybridMultilevel"/>
    <w:tmpl w:val="B3E012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28A01FA"/>
    <w:multiLevelType w:val="hybridMultilevel"/>
    <w:tmpl w:val="E7984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2CB44F0"/>
    <w:multiLevelType w:val="hybridMultilevel"/>
    <w:tmpl w:val="01149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F01EC8"/>
    <w:multiLevelType w:val="hybridMultilevel"/>
    <w:tmpl w:val="2C52A8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E726C26"/>
    <w:multiLevelType w:val="hybridMultilevel"/>
    <w:tmpl w:val="8DAA5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925058"/>
    <w:multiLevelType w:val="hybridMultilevel"/>
    <w:tmpl w:val="12E8A1B4"/>
    <w:lvl w:ilvl="0" w:tplc="3650F21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4650805"/>
    <w:multiLevelType w:val="hybridMultilevel"/>
    <w:tmpl w:val="BC6E3F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8D7145F"/>
    <w:multiLevelType w:val="hybridMultilevel"/>
    <w:tmpl w:val="62CEFD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DF90FC6"/>
    <w:multiLevelType w:val="hybridMultilevel"/>
    <w:tmpl w:val="F836F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0F672C"/>
    <w:multiLevelType w:val="hybridMultilevel"/>
    <w:tmpl w:val="8D1E1A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379161">
    <w:abstractNumId w:val="9"/>
  </w:num>
  <w:num w:numId="2" w16cid:durableId="1430202743">
    <w:abstractNumId w:val="7"/>
  </w:num>
  <w:num w:numId="3" w16cid:durableId="1476606729">
    <w:abstractNumId w:val="6"/>
  </w:num>
  <w:num w:numId="4" w16cid:durableId="1860462893">
    <w:abstractNumId w:val="5"/>
  </w:num>
  <w:num w:numId="5" w16cid:durableId="709646235">
    <w:abstractNumId w:val="4"/>
  </w:num>
  <w:num w:numId="6" w16cid:durableId="2102605278">
    <w:abstractNumId w:val="8"/>
  </w:num>
  <w:num w:numId="7" w16cid:durableId="167906800">
    <w:abstractNumId w:val="3"/>
  </w:num>
  <w:num w:numId="8" w16cid:durableId="1546873402">
    <w:abstractNumId w:val="2"/>
  </w:num>
  <w:num w:numId="9" w16cid:durableId="1962110583">
    <w:abstractNumId w:val="1"/>
  </w:num>
  <w:num w:numId="10" w16cid:durableId="609775136">
    <w:abstractNumId w:val="0"/>
  </w:num>
  <w:num w:numId="11" w16cid:durableId="1268267431">
    <w:abstractNumId w:val="17"/>
  </w:num>
  <w:num w:numId="12" w16cid:durableId="292760716">
    <w:abstractNumId w:val="12"/>
  </w:num>
  <w:num w:numId="13" w16cid:durableId="1408502266">
    <w:abstractNumId w:val="29"/>
  </w:num>
  <w:num w:numId="14" w16cid:durableId="1896310271">
    <w:abstractNumId w:val="27"/>
  </w:num>
  <w:num w:numId="15" w16cid:durableId="469515509">
    <w:abstractNumId w:val="33"/>
  </w:num>
  <w:num w:numId="16" w16cid:durableId="1456291800">
    <w:abstractNumId w:val="32"/>
  </w:num>
  <w:num w:numId="17" w16cid:durableId="1105340951">
    <w:abstractNumId w:val="30"/>
  </w:num>
  <w:num w:numId="18" w16cid:durableId="1820539590">
    <w:abstractNumId w:val="10"/>
  </w:num>
  <w:num w:numId="19" w16cid:durableId="1349211217">
    <w:abstractNumId w:val="19"/>
  </w:num>
  <w:num w:numId="20" w16cid:durableId="1314413551">
    <w:abstractNumId w:val="21"/>
  </w:num>
  <w:num w:numId="21" w16cid:durableId="1062605008">
    <w:abstractNumId w:val="16"/>
  </w:num>
  <w:num w:numId="22" w16cid:durableId="407729189">
    <w:abstractNumId w:val="34"/>
  </w:num>
  <w:num w:numId="23" w16cid:durableId="1146509830">
    <w:abstractNumId w:val="24"/>
  </w:num>
  <w:num w:numId="24" w16cid:durableId="717900308">
    <w:abstractNumId w:val="23"/>
  </w:num>
  <w:num w:numId="25" w16cid:durableId="311761236">
    <w:abstractNumId w:val="26"/>
  </w:num>
  <w:num w:numId="26" w16cid:durableId="166558973">
    <w:abstractNumId w:val="20"/>
  </w:num>
  <w:num w:numId="27" w16cid:durableId="498928945">
    <w:abstractNumId w:val="25"/>
  </w:num>
  <w:num w:numId="28" w16cid:durableId="1777286211">
    <w:abstractNumId w:val="15"/>
  </w:num>
  <w:num w:numId="29" w16cid:durableId="1710254634">
    <w:abstractNumId w:val="28"/>
  </w:num>
  <w:num w:numId="30" w16cid:durableId="1774741473">
    <w:abstractNumId w:val="31"/>
  </w:num>
  <w:num w:numId="31" w16cid:durableId="1601596997">
    <w:abstractNumId w:val="14"/>
  </w:num>
  <w:num w:numId="32" w16cid:durableId="180508316">
    <w:abstractNumId w:val="22"/>
  </w:num>
  <w:num w:numId="33" w16cid:durableId="1170832749">
    <w:abstractNumId w:val="13"/>
  </w:num>
  <w:num w:numId="34" w16cid:durableId="1423835303">
    <w:abstractNumId w:val="18"/>
  </w:num>
  <w:num w:numId="35" w16cid:durableId="5730474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NDWxMDe1NDY2NjRV0lEKTi0uzszPAykwrAUArwUHViwAAAA="/>
  </w:docVars>
  <w:rsids>
    <w:rsidRoot w:val="00986DC4"/>
    <w:rsid w:val="00001B49"/>
    <w:rsid w:val="00007A97"/>
    <w:rsid w:val="000201A0"/>
    <w:rsid w:val="0002233B"/>
    <w:rsid w:val="00046CCF"/>
    <w:rsid w:val="0005594C"/>
    <w:rsid w:val="00062C3B"/>
    <w:rsid w:val="00067295"/>
    <w:rsid w:val="00072313"/>
    <w:rsid w:val="00083F92"/>
    <w:rsid w:val="0009410C"/>
    <w:rsid w:val="0009560F"/>
    <w:rsid w:val="0009775E"/>
    <w:rsid w:val="000A3333"/>
    <w:rsid w:val="000A38C3"/>
    <w:rsid w:val="000C2461"/>
    <w:rsid w:val="000C27A3"/>
    <w:rsid w:val="000D23D1"/>
    <w:rsid w:val="000E6F1C"/>
    <w:rsid w:val="000F175C"/>
    <w:rsid w:val="000F7FB5"/>
    <w:rsid w:val="001219C1"/>
    <w:rsid w:val="00131195"/>
    <w:rsid w:val="0013303A"/>
    <w:rsid w:val="00141B9C"/>
    <w:rsid w:val="00145AD3"/>
    <w:rsid w:val="00154F92"/>
    <w:rsid w:val="00161426"/>
    <w:rsid w:val="001844F7"/>
    <w:rsid w:val="00190B88"/>
    <w:rsid w:val="00194D7E"/>
    <w:rsid w:val="001960F5"/>
    <w:rsid w:val="00196D0D"/>
    <w:rsid w:val="001B4671"/>
    <w:rsid w:val="001C2BEE"/>
    <w:rsid w:val="001D0942"/>
    <w:rsid w:val="001D228B"/>
    <w:rsid w:val="001D5711"/>
    <w:rsid w:val="001E185E"/>
    <w:rsid w:val="001E51A9"/>
    <w:rsid w:val="001E6292"/>
    <w:rsid w:val="001F171C"/>
    <w:rsid w:val="001F173A"/>
    <w:rsid w:val="00202640"/>
    <w:rsid w:val="002120FB"/>
    <w:rsid w:val="00224966"/>
    <w:rsid w:val="0022550B"/>
    <w:rsid w:val="00227E76"/>
    <w:rsid w:val="002736F6"/>
    <w:rsid w:val="002750BB"/>
    <w:rsid w:val="00277ECA"/>
    <w:rsid w:val="00284FD7"/>
    <w:rsid w:val="002957F4"/>
    <w:rsid w:val="002B2859"/>
    <w:rsid w:val="002C04E1"/>
    <w:rsid w:val="002C19DD"/>
    <w:rsid w:val="002D08CB"/>
    <w:rsid w:val="002D1EA2"/>
    <w:rsid w:val="002F1D5E"/>
    <w:rsid w:val="002F2915"/>
    <w:rsid w:val="002F2D61"/>
    <w:rsid w:val="00302BF1"/>
    <w:rsid w:val="00307015"/>
    <w:rsid w:val="003143E1"/>
    <w:rsid w:val="00330946"/>
    <w:rsid w:val="003344B4"/>
    <w:rsid w:val="00346978"/>
    <w:rsid w:val="00366E8C"/>
    <w:rsid w:val="0037340F"/>
    <w:rsid w:val="003752F5"/>
    <w:rsid w:val="00394DA8"/>
    <w:rsid w:val="003A3177"/>
    <w:rsid w:val="003A7647"/>
    <w:rsid w:val="003B1C88"/>
    <w:rsid w:val="003B2D16"/>
    <w:rsid w:val="003C4926"/>
    <w:rsid w:val="003F0EF1"/>
    <w:rsid w:val="003F14E9"/>
    <w:rsid w:val="00403AB9"/>
    <w:rsid w:val="00404114"/>
    <w:rsid w:val="0041172D"/>
    <w:rsid w:val="004129CE"/>
    <w:rsid w:val="0042756B"/>
    <w:rsid w:val="004358C7"/>
    <w:rsid w:val="00461F9B"/>
    <w:rsid w:val="00471401"/>
    <w:rsid w:val="00485912"/>
    <w:rsid w:val="00490CB6"/>
    <w:rsid w:val="00492DBF"/>
    <w:rsid w:val="00493A40"/>
    <w:rsid w:val="0049732A"/>
    <w:rsid w:val="004A131B"/>
    <w:rsid w:val="004A50ED"/>
    <w:rsid w:val="004B77A0"/>
    <w:rsid w:val="004E172C"/>
    <w:rsid w:val="004E72E4"/>
    <w:rsid w:val="00505C96"/>
    <w:rsid w:val="00512611"/>
    <w:rsid w:val="00525690"/>
    <w:rsid w:val="005451B7"/>
    <w:rsid w:val="00545309"/>
    <w:rsid w:val="0055000B"/>
    <w:rsid w:val="005532FA"/>
    <w:rsid w:val="005614F4"/>
    <w:rsid w:val="00571C40"/>
    <w:rsid w:val="00576966"/>
    <w:rsid w:val="0059128A"/>
    <w:rsid w:val="00592B23"/>
    <w:rsid w:val="005950C6"/>
    <w:rsid w:val="005A1F52"/>
    <w:rsid w:val="005C1A6E"/>
    <w:rsid w:val="005C5A16"/>
    <w:rsid w:val="005D1E2E"/>
    <w:rsid w:val="005D638F"/>
    <w:rsid w:val="005F0D8E"/>
    <w:rsid w:val="00603125"/>
    <w:rsid w:val="00613432"/>
    <w:rsid w:val="00616867"/>
    <w:rsid w:val="006374A2"/>
    <w:rsid w:val="006571CE"/>
    <w:rsid w:val="00664A38"/>
    <w:rsid w:val="00683F47"/>
    <w:rsid w:val="006A3B2D"/>
    <w:rsid w:val="006A4BCB"/>
    <w:rsid w:val="006A688D"/>
    <w:rsid w:val="006D167C"/>
    <w:rsid w:val="006D5997"/>
    <w:rsid w:val="006F7743"/>
    <w:rsid w:val="00703B7F"/>
    <w:rsid w:val="00707398"/>
    <w:rsid w:val="007416EE"/>
    <w:rsid w:val="007515A8"/>
    <w:rsid w:val="007554E4"/>
    <w:rsid w:val="007579EB"/>
    <w:rsid w:val="007615AC"/>
    <w:rsid w:val="00761F65"/>
    <w:rsid w:val="00763A7F"/>
    <w:rsid w:val="00770808"/>
    <w:rsid w:val="00782FEB"/>
    <w:rsid w:val="007846E3"/>
    <w:rsid w:val="00786309"/>
    <w:rsid w:val="00787EE0"/>
    <w:rsid w:val="00793CC6"/>
    <w:rsid w:val="007B28E8"/>
    <w:rsid w:val="007C4F22"/>
    <w:rsid w:val="007D10C7"/>
    <w:rsid w:val="00800557"/>
    <w:rsid w:val="008406E4"/>
    <w:rsid w:val="008605B3"/>
    <w:rsid w:val="00874E3E"/>
    <w:rsid w:val="008750EA"/>
    <w:rsid w:val="00877C2C"/>
    <w:rsid w:val="008826A0"/>
    <w:rsid w:val="00882B89"/>
    <w:rsid w:val="008A4494"/>
    <w:rsid w:val="008C2D3D"/>
    <w:rsid w:val="008D617D"/>
    <w:rsid w:val="009005A5"/>
    <w:rsid w:val="00906CA5"/>
    <w:rsid w:val="0091106B"/>
    <w:rsid w:val="00916389"/>
    <w:rsid w:val="00920FEE"/>
    <w:rsid w:val="00922139"/>
    <w:rsid w:val="00930A80"/>
    <w:rsid w:val="00942801"/>
    <w:rsid w:val="00954A55"/>
    <w:rsid w:val="00960B2B"/>
    <w:rsid w:val="00960D6A"/>
    <w:rsid w:val="009766AD"/>
    <w:rsid w:val="0098566F"/>
    <w:rsid w:val="00986DC4"/>
    <w:rsid w:val="00987850"/>
    <w:rsid w:val="00993349"/>
    <w:rsid w:val="009A2E0D"/>
    <w:rsid w:val="009A66EC"/>
    <w:rsid w:val="009B7540"/>
    <w:rsid w:val="009C3A0A"/>
    <w:rsid w:val="009C5CD5"/>
    <w:rsid w:val="009D451C"/>
    <w:rsid w:val="009D790D"/>
    <w:rsid w:val="009F023A"/>
    <w:rsid w:val="009F3861"/>
    <w:rsid w:val="009F3BEC"/>
    <w:rsid w:val="00A01E69"/>
    <w:rsid w:val="00A1519D"/>
    <w:rsid w:val="00A226C4"/>
    <w:rsid w:val="00A36049"/>
    <w:rsid w:val="00A4234F"/>
    <w:rsid w:val="00A513A5"/>
    <w:rsid w:val="00A562B0"/>
    <w:rsid w:val="00A61AB9"/>
    <w:rsid w:val="00A7071A"/>
    <w:rsid w:val="00A7613D"/>
    <w:rsid w:val="00A80F4B"/>
    <w:rsid w:val="00A918CA"/>
    <w:rsid w:val="00AB34FC"/>
    <w:rsid w:val="00AC338C"/>
    <w:rsid w:val="00AC53EB"/>
    <w:rsid w:val="00AD0FDC"/>
    <w:rsid w:val="00AD260A"/>
    <w:rsid w:val="00AD5759"/>
    <w:rsid w:val="00AF4390"/>
    <w:rsid w:val="00B04F82"/>
    <w:rsid w:val="00B37E4A"/>
    <w:rsid w:val="00B43BC8"/>
    <w:rsid w:val="00B4630C"/>
    <w:rsid w:val="00B46FAA"/>
    <w:rsid w:val="00B61406"/>
    <w:rsid w:val="00B61BEA"/>
    <w:rsid w:val="00B633B1"/>
    <w:rsid w:val="00B84B20"/>
    <w:rsid w:val="00B92596"/>
    <w:rsid w:val="00BA2767"/>
    <w:rsid w:val="00BB5243"/>
    <w:rsid w:val="00BB560A"/>
    <w:rsid w:val="00BD530D"/>
    <w:rsid w:val="00C1145A"/>
    <w:rsid w:val="00C141F8"/>
    <w:rsid w:val="00C1788C"/>
    <w:rsid w:val="00C2225A"/>
    <w:rsid w:val="00C3557A"/>
    <w:rsid w:val="00C35849"/>
    <w:rsid w:val="00C50480"/>
    <w:rsid w:val="00C84865"/>
    <w:rsid w:val="00C972F9"/>
    <w:rsid w:val="00CB1F73"/>
    <w:rsid w:val="00CB4D47"/>
    <w:rsid w:val="00CC45F0"/>
    <w:rsid w:val="00CE78B2"/>
    <w:rsid w:val="00CF4A32"/>
    <w:rsid w:val="00D055E4"/>
    <w:rsid w:val="00D104A7"/>
    <w:rsid w:val="00D21C9D"/>
    <w:rsid w:val="00D2325A"/>
    <w:rsid w:val="00D25CC1"/>
    <w:rsid w:val="00D356BC"/>
    <w:rsid w:val="00D411EB"/>
    <w:rsid w:val="00D45D75"/>
    <w:rsid w:val="00D6359B"/>
    <w:rsid w:val="00D70A32"/>
    <w:rsid w:val="00D770BC"/>
    <w:rsid w:val="00D95DE2"/>
    <w:rsid w:val="00DD222D"/>
    <w:rsid w:val="00DE0745"/>
    <w:rsid w:val="00DF08D7"/>
    <w:rsid w:val="00DF0975"/>
    <w:rsid w:val="00E0711A"/>
    <w:rsid w:val="00E10E2A"/>
    <w:rsid w:val="00E12163"/>
    <w:rsid w:val="00E12F3A"/>
    <w:rsid w:val="00E13F88"/>
    <w:rsid w:val="00E15D55"/>
    <w:rsid w:val="00E15F05"/>
    <w:rsid w:val="00E17829"/>
    <w:rsid w:val="00E245A3"/>
    <w:rsid w:val="00E553D3"/>
    <w:rsid w:val="00E63EB6"/>
    <w:rsid w:val="00E64A58"/>
    <w:rsid w:val="00E66E76"/>
    <w:rsid w:val="00E75C88"/>
    <w:rsid w:val="00E945BE"/>
    <w:rsid w:val="00EB2BEF"/>
    <w:rsid w:val="00EB3722"/>
    <w:rsid w:val="00EB7F70"/>
    <w:rsid w:val="00ED3904"/>
    <w:rsid w:val="00ED3DC9"/>
    <w:rsid w:val="00EE24D0"/>
    <w:rsid w:val="00EE3D06"/>
    <w:rsid w:val="00EE3E04"/>
    <w:rsid w:val="00F1079D"/>
    <w:rsid w:val="00F3303E"/>
    <w:rsid w:val="00F37F21"/>
    <w:rsid w:val="00F45EAA"/>
    <w:rsid w:val="00F53419"/>
    <w:rsid w:val="00F63F98"/>
    <w:rsid w:val="00F776EB"/>
    <w:rsid w:val="00F95959"/>
    <w:rsid w:val="00F96B83"/>
    <w:rsid w:val="00FB7929"/>
    <w:rsid w:val="00FD4A0D"/>
    <w:rsid w:val="00FD66A9"/>
    <w:rsid w:val="00FD6D80"/>
    <w:rsid w:val="00FF5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7AA979"/>
  <w15:chartTrackingRefBased/>
  <w15:docId w15:val="{8913B428-5F2B-4A01-9618-E8EF62669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1A9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D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3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259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1A6E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6D0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D530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9259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C1A6E"/>
    <w:rPr>
      <w:rFonts w:eastAsiaTheme="majorEastAsia" w:cstheme="majorBidi"/>
      <w:b/>
      <w:iCs/>
      <w:color w:val="2E74B5" w:themeColor="accent1" w:themeShade="BF"/>
      <w:sz w:val="24"/>
    </w:rPr>
  </w:style>
  <w:style w:type="paragraph" w:styleId="Title">
    <w:name w:val="Title"/>
    <w:aliases w:val="Focus H1"/>
    <w:basedOn w:val="Normal"/>
    <w:next w:val="FocusbodyText"/>
    <w:link w:val="TitleChar"/>
    <w:autoRedefine/>
    <w:uiPriority w:val="10"/>
    <w:qFormat/>
    <w:rsid w:val="00CC45F0"/>
    <w:pPr>
      <w:shd w:val="clear" w:color="auto" w:fill="FFFFFF" w:themeFill="background1"/>
      <w:tabs>
        <w:tab w:val="center" w:pos="5400"/>
        <w:tab w:val="right" w:pos="10800"/>
      </w:tabs>
      <w:spacing w:after="0" w:line="240" w:lineRule="auto"/>
      <w:contextualSpacing/>
      <w:jc w:val="center"/>
      <w:outlineLvl w:val="0"/>
    </w:pPr>
    <w:rPr>
      <w:rFonts w:ascii="Franklin Gothic Medium" w:eastAsiaTheme="majorEastAsia" w:hAnsi="Franklin Gothic Medium" w:cstheme="majorBidi"/>
      <w:w w:val="90"/>
      <w:kern w:val="28"/>
      <w:sz w:val="52"/>
      <w:szCs w:val="56"/>
    </w:rPr>
  </w:style>
  <w:style w:type="paragraph" w:customStyle="1" w:styleId="FocusbodyText">
    <w:name w:val="Focus body Text"/>
    <w:basedOn w:val="Normal"/>
    <w:link w:val="FocusbodyTextChar"/>
    <w:qFormat/>
    <w:rsid w:val="00F95959"/>
    <w:pPr>
      <w:spacing w:after="120" w:line="240" w:lineRule="auto"/>
    </w:pPr>
    <w:rPr>
      <w:rFonts w:ascii="Cambria" w:hAnsi="Cambria"/>
      <w:sz w:val="22"/>
    </w:rPr>
  </w:style>
  <w:style w:type="character" w:customStyle="1" w:styleId="FocusbodyTextChar">
    <w:name w:val="Focus body Text Char"/>
    <w:basedOn w:val="DefaultParagraphFont"/>
    <w:link w:val="FocusbodyText"/>
    <w:rsid w:val="00F95959"/>
    <w:rPr>
      <w:rFonts w:ascii="Cambria" w:hAnsi="Cambria"/>
    </w:rPr>
  </w:style>
  <w:style w:type="character" w:customStyle="1" w:styleId="TitleChar">
    <w:name w:val="Title Char"/>
    <w:aliases w:val="Focus H1 Char"/>
    <w:basedOn w:val="DefaultParagraphFont"/>
    <w:link w:val="Title"/>
    <w:uiPriority w:val="10"/>
    <w:rsid w:val="00CC45F0"/>
    <w:rPr>
      <w:rFonts w:ascii="Franklin Gothic Medium" w:eastAsiaTheme="majorEastAsia" w:hAnsi="Franklin Gothic Medium" w:cstheme="majorBidi"/>
      <w:w w:val="90"/>
      <w:kern w:val="28"/>
      <w:sz w:val="52"/>
      <w:szCs w:val="56"/>
      <w:shd w:val="clear" w:color="auto" w:fill="FFFFFF" w:themeFill="background1"/>
    </w:rPr>
  </w:style>
  <w:style w:type="character" w:styleId="Strong">
    <w:name w:val="Strong"/>
    <w:basedOn w:val="DefaultParagraphFont"/>
    <w:uiPriority w:val="22"/>
    <w:qFormat/>
    <w:rsid w:val="00B9259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163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389"/>
  </w:style>
  <w:style w:type="paragraph" w:styleId="Footer">
    <w:name w:val="footer"/>
    <w:basedOn w:val="Normal"/>
    <w:link w:val="FooterChar"/>
    <w:uiPriority w:val="99"/>
    <w:unhideWhenUsed/>
    <w:rsid w:val="009163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389"/>
  </w:style>
  <w:style w:type="paragraph" w:customStyle="1" w:styleId="Titleofpublication">
    <w:name w:val="Title of publication"/>
    <w:basedOn w:val="Normal"/>
    <w:rsid w:val="000201A0"/>
    <w:pPr>
      <w:spacing w:after="0" w:line="288" w:lineRule="auto"/>
      <w:jc w:val="center"/>
      <w:outlineLvl w:val="0"/>
    </w:pPr>
    <w:rPr>
      <w:rFonts w:ascii="Century Gothic" w:eastAsia="Times New Roman" w:hAnsi="Century Gothic" w:cs="Times New Roman"/>
      <w:color w:val="000000"/>
      <w:kern w:val="28"/>
      <w:sz w:val="52"/>
      <w:szCs w:val="52"/>
      <w14:ligatures w14:val="standard"/>
      <w14:cntxtAlts/>
    </w:rPr>
  </w:style>
  <w:style w:type="paragraph" w:customStyle="1" w:styleId="BasicParagraph">
    <w:name w:val="[Basic Paragraph]"/>
    <w:basedOn w:val="Normal"/>
    <w:rsid w:val="00F776EB"/>
    <w:pPr>
      <w:spacing w:after="0" w:line="288" w:lineRule="auto"/>
      <w:outlineLvl w:val="3"/>
    </w:pPr>
    <w:rPr>
      <w:rFonts w:ascii="Calibri" w:eastAsia="Times New Roman" w:hAnsi="Calibri" w:cs="Times New Roman"/>
      <w:color w:val="000000"/>
      <w:kern w:val="28"/>
      <w:szCs w:val="24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7416EE"/>
    <w:rPr>
      <w:color w:val="808080"/>
    </w:rPr>
  </w:style>
  <w:style w:type="paragraph" w:customStyle="1" w:styleId="Bodytitle">
    <w:name w:val="Body title"/>
    <w:basedOn w:val="Normal"/>
    <w:rsid w:val="002120FB"/>
    <w:pPr>
      <w:spacing w:after="0" w:line="288" w:lineRule="auto"/>
      <w:outlineLvl w:val="4"/>
    </w:pPr>
    <w:rPr>
      <w:rFonts w:ascii="Century Gothic" w:eastAsia="Times New Roman" w:hAnsi="Century Gothic" w:cs="Times New Roman"/>
      <w:b/>
      <w:bCs/>
      <w:color w:val="000000"/>
      <w:kern w:val="28"/>
      <w:sz w:val="26"/>
      <w:szCs w:val="26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5C5A16"/>
    <w:pPr>
      <w:numPr>
        <w:numId w:val="33"/>
      </w:numPr>
      <w:spacing w:before="120" w:after="120" w:line="240" w:lineRule="auto"/>
      <w:ind w:left="634"/>
      <w:contextualSpacing/>
    </w:pPr>
    <w:rPr>
      <w:sz w:val="22"/>
    </w:rPr>
  </w:style>
  <w:style w:type="paragraph" w:customStyle="1" w:styleId="FocusH2">
    <w:name w:val="Focus H2"/>
    <w:basedOn w:val="Normal"/>
    <w:next w:val="FocusbodyText"/>
    <w:link w:val="FocusH2Char"/>
    <w:qFormat/>
    <w:rsid w:val="00F95959"/>
    <w:pPr>
      <w:keepNext/>
      <w:keepLines/>
      <w:spacing w:before="160" w:after="120" w:line="240" w:lineRule="auto"/>
      <w:outlineLvl w:val="1"/>
    </w:pPr>
    <w:rPr>
      <w:rFonts w:ascii="Franklin Gothic Medium" w:hAnsi="Franklin Gothic Medium"/>
      <w:b/>
      <w:color w:val="1F497D"/>
      <w:sz w:val="28"/>
      <w:szCs w:val="28"/>
    </w:rPr>
  </w:style>
  <w:style w:type="character" w:customStyle="1" w:styleId="FocusH2Char">
    <w:name w:val="Focus H2 Char"/>
    <w:basedOn w:val="DefaultParagraphFont"/>
    <w:link w:val="FocusH2"/>
    <w:rsid w:val="00F95959"/>
    <w:rPr>
      <w:rFonts w:ascii="Franklin Gothic Medium" w:hAnsi="Franklin Gothic Medium"/>
      <w:b/>
      <w:color w:val="1F497D"/>
      <w:sz w:val="28"/>
      <w:szCs w:val="28"/>
    </w:rPr>
  </w:style>
  <w:style w:type="paragraph" w:customStyle="1" w:styleId="FocusH3">
    <w:name w:val="Focus H3"/>
    <w:basedOn w:val="Normal"/>
    <w:next w:val="FocusbodyText"/>
    <w:link w:val="FocusH3Char"/>
    <w:qFormat/>
    <w:rsid w:val="00083F92"/>
    <w:pPr>
      <w:spacing w:before="120" w:after="120" w:line="240" w:lineRule="auto"/>
      <w:outlineLvl w:val="2"/>
    </w:pPr>
    <w:rPr>
      <w:rFonts w:ascii="Franklin Gothic Medium" w:hAnsi="Franklin Gothic Medium"/>
      <w:color w:val="1F497D"/>
    </w:rPr>
  </w:style>
  <w:style w:type="character" w:customStyle="1" w:styleId="FocusH3Char">
    <w:name w:val="Focus H3 Char"/>
    <w:basedOn w:val="DefaultParagraphFont"/>
    <w:link w:val="FocusH3"/>
    <w:rsid w:val="00083F92"/>
    <w:rPr>
      <w:rFonts w:ascii="Franklin Gothic Medium" w:hAnsi="Franklin Gothic Medium"/>
      <w:color w:val="1F497D"/>
      <w:sz w:val="24"/>
    </w:rPr>
  </w:style>
  <w:style w:type="paragraph" w:customStyle="1" w:styleId="FocusSidebar">
    <w:name w:val="FocusSidebar"/>
    <w:link w:val="FocusSidebarChar"/>
    <w:qFormat/>
    <w:rsid w:val="009D451C"/>
    <w:pPr>
      <w:keepNext/>
      <w:keepLines/>
      <w:spacing w:before="160" w:after="120" w:line="240" w:lineRule="auto"/>
      <w:ind w:left="144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character" w:customStyle="1" w:styleId="FocusSidebarChar">
    <w:name w:val="FocusSidebar Char"/>
    <w:basedOn w:val="Heading2Char"/>
    <w:link w:val="FocusSidebar"/>
    <w:rsid w:val="009D451C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223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083F92"/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C19DD"/>
    <w:rPr>
      <w:color w:val="0563C1" w:themeColor="hyperlink"/>
      <w:u w:val="single"/>
    </w:rPr>
  </w:style>
  <w:style w:type="paragraph" w:customStyle="1" w:styleId="FocusSideBody">
    <w:name w:val="Focus Side Body"/>
    <w:link w:val="FocusSideBodyChar"/>
    <w:qFormat/>
    <w:rsid w:val="00083F92"/>
    <w:pPr>
      <w:spacing w:after="0"/>
      <w:ind w:left="274"/>
    </w:pPr>
    <w:rPr>
      <w:rFonts w:ascii="Cambria" w:hAnsi="Cambria"/>
      <w:iCs/>
      <w:color w:val="000000" w:themeColor="text1"/>
    </w:rPr>
  </w:style>
  <w:style w:type="character" w:customStyle="1" w:styleId="FocusSideBodyChar">
    <w:name w:val="Focus Side Body Char"/>
    <w:basedOn w:val="DefaultParagraphFont"/>
    <w:link w:val="FocusSideBody"/>
    <w:rsid w:val="00083F92"/>
    <w:rPr>
      <w:rFonts w:ascii="Cambria" w:hAnsi="Cambria"/>
      <w:iCs/>
      <w:color w:val="000000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461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1F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1F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1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1F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F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F9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86D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86D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86DC4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D411E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C222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"/>
    <w:rsid w:val="00C222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Cs w:val="24"/>
    </w:rPr>
  </w:style>
  <w:style w:type="paragraph" w:customStyle="1" w:styleId="xl67">
    <w:name w:val="xl67"/>
    <w:basedOn w:val="Normal"/>
    <w:rsid w:val="00C222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"/>
    <w:rsid w:val="00C222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48235"/>
      <w:szCs w:val="24"/>
    </w:rPr>
  </w:style>
  <w:style w:type="paragraph" w:customStyle="1" w:styleId="xl69">
    <w:name w:val="xl69"/>
    <w:basedOn w:val="Normal"/>
    <w:rsid w:val="00C222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05496"/>
      <w:szCs w:val="24"/>
    </w:rPr>
  </w:style>
  <w:style w:type="paragraph" w:customStyle="1" w:styleId="xl70">
    <w:name w:val="xl70"/>
    <w:basedOn w:val="Normal"/>
    <w:rsid w:val="00C222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030A0"/>
      <w:szCs w:val="24"/>
    </w:rPr>
  </w:style>
  <w:style w:type="paragraph" w:styleId="Revision">
    <w:name w:val="Revision"/>
    <w:hidden/>
    <w:uiPriority w:val="99"/>
    <w:semiHidden/>
    <w:rsid w:val="00AB34FC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0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yperlink" Target="https://ecology.wa.gov/About-us/Accountability-transparency/Our-website/Accessibilit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cology.wa.gov/Waste-Toxics/Reducing-recycling-waste/Biosolids/Program-contacts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raw461\Desktop\Focus%20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f66c0c8-142b-4c59-93f2-831009d530b4">SH7A6FU2NYNQ-1441665593-104</_dlc_DocId>
    <_dlc_DocIdUrl xmlns="ef66c0c8-142b-4c59-93f2-831009d530b4">
      <Url>http://teams/sites/W2R/communicationspage/_layouts/15/DocIdRedir.aspx?ID=SH7A6FU2NYNQ-1441665593-104</Url>
      <Description>SH7A6FU2NYNQ-1441665593-104</Description>
    </_dlc_DocIdUrl>
    <Category xmlns="12797694-e26e-470b-8396-0cc46eabb70c">Publications</Category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6CC72FAD5F5240A8165A9C97EED960" ma:contentTypeVersion="7" ma:contentTypeDescription="Create a new document." ma:contentTypeScope="" ma:versionID="b18a711b833d5a75bbbae4c4de284ec2">
  <xsd:schema xmlns:xsd="http://www.w3.org/2001/XMLSchema" xmlns:xs="http://www.w3.org/2001/XMLSchema" xmlns:p="http://schemas.microsoft.com/office/2006/metadata/properties" xmlns:ns1="http://schemas.microsoft.com/sharepoint/v3" xmlns:ns2="ef66c0c8-142b-4c59-93f2-831009d530b4" xmlns:ns3="12797694-e26e-470b-8396-0cc46eabb70c" targetNamespace="http://schemas.microsoft.com/office/2006/metadata/properties" ma:root="true" ma:fieldsID="749a770ac6f26651206b1e8462e70320" ns1:_="" ns2:_="" ns3:_="">
    <xsd:import namespace="http://schemas.microsoft.com/sharepoint/v3"/>
    <xsd:import namespace="ef66c0c8-142b-4c59-93f2-831009d530b4"/>
    <xsd:import namespace="12797694-e26e-470b-8396-0cc46eabb70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Category"/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Scheduling End Date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6c0c8-142b-4c59-93f2-831009d530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" ma:index="1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97694-e26e-470b-8396-0cc46eabb70c" elementFormDefault="qualified">
    <xsd:import namespace="http://schemas.microsoft.com/office/2006/documentManagement/types"/>
    <xsd:import namespace="http://schemas.microsoft.com/office/infopath/2007/PartnerControls"/>
    <xsd:element name="Category" ma:index="9" ma:displayName="Category" ma:format="Dropdown" ma:internalName="Category">
      <xsd:simpleType>
        <xsd:union memberTypes="dms:Text">
          <xsd:simpleType>
            <xsd:restriction base="dms:Choice">
              <xsd:enumeration value="Templates"/>
              <xsd:enumeration value="Draft web content"/>
              <xsd:enumeration value="Collaborative Work Space"/>
              <xsd:enumeration value="Publications"/>
              <xsd:enumeration value="Data Visuals"/>
              <xsd:enumeration value="Data Sets"/>
              <xsd:enumeration value="Web strategy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353C61-0224-4473-AD82-E0EC2BDDB8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777C17-F1F1-4CC8-9A1A-8CC7EC27A6AA}">
  <ds:schemaRefs>
    <ds:schemaRef ds:uri="http://schemas.microsoft.com/office/2006/metadata/properties"/>
    <ds:schemaRef ds:uri="http://schemas.microsoft.com/office/infopath/2007/PartnerControls"/>
    <ds:schemaRef ds:uri="ef66c0c8-142b-4c59-93f2-831009d530b4"/>
    <ds:schemaRef ds:uri="12797694-e26e-470b-8396-0cc46eabb70c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344D1C5-CA76-461C-9399-BD91B86DFB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B504C8-A1D1-4AB8-9A8A-A0D1F3306AE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7358B80-FF31-49E8-9ED8-78DDFA0A6A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f66c0c8-142b-4c59-93f2-831009d530b4"/>
    <ds:schemaRef ds:uri="12797694-e26e-470b-8396-0cc46eabb7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cus Sheet</Template>
  <TotalTime>4</TotalTime>
  <Pages>10</Pages>
  <Words>3114</Words>
  <Characters>17752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solids Facility List</vt:lpstr>
    </vt:vector>
  </TitlesOfParts>
  <Company>WA Department of Ecology</Company>
  <LinksUpToDate>false</LinksUpToDate>
  <CharactersWithSpaces>20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olids Facility List</dc:title>
  <dc:subject>SWM Biosolids Program</dc:subject>
  <dc:creator>Emily Kijowski</dc:creator>
  <cp:keywords>biosolids, general permit, application</cp:keywords>
  <dc:description/>
  <cp:lastModifiedBy>Hayes, Mark (ECY)</cp:lastModifiedBy>
  <cp:revision>2</cp:revision>
  <dcterms:created xsi:type="dcterms:W3CDTF">2022-10-07T15:58:00Z</dcterms:created>
  <dcterms:modified xsi:type="dcterms:W3CDTF">2022-10-07T15:58:00Z</dcterms:modified>
  <cp:category>Biosolid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6CC72FAD5F5240A8165A9C97EED960</vt:lpwstr>
  </property>
  <property fmtid="{D5CDD505-2E9C-101B-9397-08002B2CF9AE}" pid="3" name="_dlc_DocIdItemGuid">
    <vt:lpwstr>99a24808-c241-408f-8107-0615a6a7b43b</vt:lpwstr>
  </property>
  <property fmtid="{D5CDD505-2E9C-101B-9397-08002B2CF9AE}" pid="4" name="Order">
    <vt:r8>7300</vt:r8>
  </property>
  <property fmtid="{D5CDD505-2E9C-101B-9397-08002B2CF9AE}" pid="5" name="xd_ProgID">
    <vt:lpwstr/>
  </property>
  <property fmtid="{D5CDD505-2E9C-101B-9397-08002B2CF9AE}" pid="6" name="TemplateUrl">
    <vt:lpwstr/>
  </property>
</Properties>
</file>